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4AC9C" w14:textId="5758A0CF" w:rsidR="00737999" w:rsidRPr="00CF2EEC" w:rsidRDefault="00AA0A51" w:rsidP="000E099E">
      <w:pPr>
        <w:tabs>
          <w:tab w:val="left" w:pos="3407"/>
          <w:tab w:val="center" w:pos="4513"/>
        </w:tabs>
        <w:jc w:val="center"/>
        <w:rPr>
          <w:rFonts w:ascii="Arial" w:eastAsia="Batang" w:hAnsi="Arial" w:cs="Arial"/>
          <w:b/>
          <w:bCs/>
          <w:spacing w:val="2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102C15B1" wp14:editId="62A1C44E">
            <wp:simplePos x="0" y="0"/>
            <wp:positionH relativeFrom="column">
              <wp:posOffset>758825</wp:posOffset>
            </wp:positionH>
            <wp:positionV relativeFrom="paragraph">
              <wp:posOffset>-79375</wp:posOffset>
            </wp:positionV>
            <wp:extent cx="685800" cy="685800"/>
            <wp:effectExtent l="0" t="0" r="0" b="0"/>
            <wp:wrapNone/>
            <wp:docPr id="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7999" w:rsidRPr="00CF2EEC">
        <w:rPr>
          <w:rFonts w:ascii="Arial" w:eastAsia="Batang" w:hAnsi="Arial" w:cs="Arial"/>
          <w:b/>
          <w:bCs/>
          <w:spacing w:val="20"/>
          <w:sz w:val="22"/>
          <w:szCs w:val="22"/>
        </w:rPr>
        <w:t>NATIONAL INSTITUTES OF HEALTH</w:t>
      </w:r>
    </w:p>
    <w:p w14:paraId="1B61C413" w14:textId="507DB81F" w:rsidR="00737999" w:rsidRPr="00CF2EEC" w:rsidRDefault="000558A6" w:rsidP="000E099E">
      <w:pPr>
        <w:pStyle w:val="Default"/>
        <w:jc w:val="center"/>
        <w:rPr>
          <w:rFonts w:ascii="Arial" w:hAnsi="Arial" w:cs="Arial"/>
          <w:b/>
          <w:bCs/>
        </w:rPr>
      </w:pPr>
      <w:r>
        <w:rPr>
          <w:rFonts w:ascii="Arial" w:eastAsia="Batang" w:hAnsi="Arial" w:cs="Arial"/>
          <w:b/>
          <w:bCs/>
          <w:spacing w:val="20"/>
          <w:sz w:val="22"/>
          <w:szCs w:val="22"/>
        </w:rPr>
        <w:t>MOLECULAR LABORATORY</w:t>
      </w:r>
    </w:p>
    <w:p w14:paraId="56C3D90D" w14:textId="77777777" w:rsidR="000558A6" w:rsidRDefault="00737999" w:rsidP="000E099E">
      <w:pPr>
        <w:pStyle w:val="Default"/>
        <w:jc w:val="center"/>
        <w:rPr>
          <w:rFonts w:ascii="Arial" w:hAnsi="Arial" w:cs="Arial"/>
          <w:sz w:val="20"/>
          <w:szCs w:val="20"/>
        </w:rPr>
      </w:pPr>
      <w:r w:rsidRPr="00CF2EEC">
        <w:rPr>
          <w:rFonts w:ascii="Arial" w:hAnsi="Arial" w:cs="Arial"/>
          <w:sz w:val="20"/>
          <w:szCs w:val="20"/>
        </w:rPr>
        <w:t>Univer</w:t>
      </w:r>
      <w:r w:rsidR="000558A6">
        <w:rPr>
          <w:rFonts w:ascii="Arial" w:hAnsi="Arial" w:cs="Arial"/>
          <w:sz w:val="20"/>
          <w:szCs w:val="20"/>
        </w:rPr>
        <w:t>sity of the Philippines Manila</w:t>
      </w:r>
    </w:p>
    <w:p w14:paraId="282E18D8" w14:textId="77777777" w:rsidR="00737999" w:rsidRDefault="00737999" w:rsidP="00737999">
      <w:pPr>
        <w:pStyle w:val="Header"/>
      </w:pPr>
    </w:p>
    <w:p w14:paraId="0B7BD44A" w14:textId="652000DF" w:rsidR="00A359CF" w:rsidRPr="00AC3DCA" w:rsidRDefault="00AC3DCA">
      <w:pPr>
        <w:pStyle w:val="Title"/>
        <w:rPr>
          <w:rFonts w:ascii="Times New Roman" w:hAnsi="Times New Roman"/>
          <w:sz w:val="40"/>
          <w:szCs w:val="72"/>
        </w:rPr>
      </w:pPr>
      <w:r w:rsidRPr="00AC3DCA">
        <w:rPr>
          <w:b w:val="0"/>
          <w:bCs/>
          <w:sz w:val="48"/>
          <w:szCs w:val="144"/>
        </w:rPr>
        <w:t>R E S U L T   F O R M</w:t>
      </w:r>
    </w:p>
    <w:p w14:paraId="288BC8BE" w14:textId="77777777" w:rsidR="00A359CF" w:rsidRPr="005A0670" w:rsidRDefault="00A359CF">
      <w:pPr>
        <w:jc w:val="center"/>
        <w:rPr>
          <w:rFonts w:eastAsia="Batang"/>
          <w:sz w:val="16"/>
        </w:rPr>
      </w:pPr>
    </w:p>
    <w:p w14:paraId="15A0DACC" w14:textId="1F472DCA" w:rsidR="00A359CF" w:rsidRPr="00AC3DCA" w:rsidRDefault="00AA0A51">
      <w:pPr>
        <w:jc w:val="center"/>
        <w:rPr>
          <w:rFonts w:eastAsia="Batang"/>
          <w:b/>
          <w:bCs/>
          <w:sz w:val="16"/>
        </w:rPr>
      </w:pPr>
      <w:r>
        <w:rPr>
          <w:rFonts w:ascii="Calibri" w:hAnsi="Calibri" w:cs="Calibri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54A783A" wp14:editId="7AAB78D3">
                <wp:simplePos x="0" y="0"/>
                <wp:positionH relativeFrom="column">
                  <wp:posOffset>-76200</wp:posOffset>
                </wp:positionH>
                <wp:positionV relativeFrom="paragraph">
                  <wp:posOffset>3682365</wp:posOffset>
                </wp:positionV>
                <wp:extent cx="6088380" cy="0"/>
                <wp:effectExtent l="0" t="0" r="0" b="0"/>
                <wp:wrapNone/>
                <wp:docPr id="5" name="Lin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83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62FE2F2A" id="Line 22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289.95pt" to="473.4pt,28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" strokeweight="2.25pt"/>
            </w:pict>
          </mc:Fallback>
        </mc:AlternateContent>
      </w:r>
      <w:r>
        <w:rPr>
          <w:rFonts w:ascii="Calibri" w:hAnsi="Calibri" w:cs="Calibr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04F31859" wp14:editId="5D2639DE">
                <wp:simplePos x="0" y="0"/>
                <wp:positionH relativeFrom="column">
                  <wp:posOffset>-84455</wp:posOffset>
                </wp:positionH>
                <wp:positionV relativeFrom="paragraph">
                  <wp:posOffset>1093470</wp:posOffset>
                </wp:positionV>
                <wp:extent cx="6088380" cy="0"/>
                <wp:effectExtent l="0" t="0" r="0" b="0"/>
                <wp:wrapNone/>
                <wp:docPr id="4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83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527598CD" id="Line 7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65pt,86.1pt" to="472.75pt,8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" strokeweight="2.25pt"/>
            </w:pict>
          </mc:Fallback>
        </mc:AlternateContent>
      </w:r>
      <w:r>
        <w:rPr>
          <w:iCs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54A783A" wp14:editId="6A35CA14">
                <wp:simplePos x="0" y="0"/>
                <wp:positionH relativeFrom="column">
                  <wp:posOffset>-76200</wp:posOffset>
                </wp:positionH>
                <wp:positionV relativeFrom="paragraph">
                  <wp:posOffset>4516755</wp:posOffset>
                </wp:positionV>
                <wp:extent cx="6088380" cy="0"/>
                <wp:effectExtent l="0" t="0" r="0" b="0"/>
                <wp:wrapNone/>
                <wp:docPr id="2" name="Lin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83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6BD82198" id="Line 23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pt,355.65pt" to="473.4pt,35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" strokeweight="2.25pt"/>
            </w:pict>
          </mc:Fallback>
        </mc:AlternateContent>
      </w:r>
      <w:r>
        <w:rPr>
          <w:rFonts w:ascii="Calibri" w:hAnsi="Calibri" w:cs="Calibri"/>
          <w:b/>
          <w:bCs/>
          <w:noProof/>
          <w:sz w:val="22"/>
          <w:szCs w:val="22"/>
        </w:rPr>
        <mc:AlternateContent>
          <mc:Choice Requires="wps">
            <w:drawing>
              <wp:anchor distT="4294967295" distB="4294967295" distL="114300" distR="114300" simplePos="0" relativeHeight="251657728" behindDoc="0" locked="0" layoutInCell="1" allowOverlap="1" wp14:anchorId="0648F202" wp14:editId="0CBFD735">
                <wp:simplePos x="0" y="0"/>
                <wp:positionH relativeFrom="column">
                  <wp:posOffset>-76200</wp:posOffset>
                </wp:positionH>
                <wp:positionV relativeFrom="paragraph">
                  <wp:posOffset>2853689</wp:posOffset>
                </wp:positionV>
                <wp:extent cx="6088380" cy="0"/>
                <wp:effectExtent l="0" t="19050" r="762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83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2874BAF4" id="Straight Connector 3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pt,224.7pt" to="473.4pt,2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" strokeweight="2.25pt"/>
            </w:pict>
          </mc:Fallback>
        </mc:AlternateContent>
      </w:r>
      <w:r>
        <w:rPr>
          <w:rFonts w:ascii="Calibri" w:hAnsi="Calibri" w:cs="Calibri"/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3778EDE0" wp14:editId="3DB8BF0B">
                <wp:simplePos x="0" y="0"/>
                <wp:positionH relativeFrom="column">
                  <wp:posOffset>-84455</wp:posOffset>
                </wp:positionH>
                <wp:positionV relativeFrom="paragraph">
                  <wp:posOffset>365125</wp:posOffset>
                </wp:positionV>
                <wp:extent cx="6088380" cy="0"/>
                <wp:effectExtent l="0" t="0" r="0" b="0"/>
                <wp:wrapNone/>
                <wp:docPr id="1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8838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line w14:anchorId="2458067F" id="Line 6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65pt,28.75pt" to="472.75pt,2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" strokeweight="2.25pt"/>
            </w:pict>
          </mc:Fallback>
        </mc:AlternateContent>
      </w:r>
    </w:p>
    <w:tbl>
      <w:tblPr>
        <w:tblpPr w:leftFromText="180" w:rightFromText="180" w:vertAnchor="text" w:horzAnchor="margin" w:tblpY="41"/>
        <w:tblW w:w="9725" w:type="dxa"/>
        <w:tblLook w:val="04A0" w:firstRow="1" w:lastRow="0" w:firstColumn="1" w:lastColumn="0" w:noHBand="0" w:noVBand="1"/>
      </w:tblPr>
      <w:tblGrid>
        <w:gridCol w:w="1844"/>
        <w:gridCol w:w="181"/>
        <w:gridCol w:w="185"/>
        <w:gridCol w:w="2801"/>
        <w:gridCol w:w="949"/>
        <w:gridCol w:w="1560"/>
        <w:gridCol w:w="266"/>
        <w:gridCol w:w="1939"/>
      </w:tblGrid>
      <w:tr w:rsidR="007764E3" w:rsidRPr="00823F89" w14:paraId="2FDCA3A6" w14:textId="77777777" w:rsidTr="00DB3195">
        <w:trPr>
          <w:trHeight w:val="67"/>
        </w:trPr>
        <w:tc>
          <w:tcPr>
            <w:tcW w:w="2025" w:type="dxa"/>
            <w:gridSpan w:val="2"/>
          </w:tcPr>
          <w:p w14:paraId="56F6794F" w14:textId="6550AD79" w:rsidR="00A359CF" w:rsidRPr="00823F89" w:rsidRDefault="00A359CF" w:rsidP="00F13F57">
            <w:pPr>
              <w:pStyle w:val="Title"/>
              <w:jc w:val="both"/>
              <w:rPr>
                <w:rFonts w:asciiTheme="minorHAnsi" w:hAnsiTheme="minorHAnsi" w:cstheme="minorHAnsi"/>
                <w:sz w:val="20"/>
                <w:szCs w:val="20"/>
              </w:rPr>
            </w:pPr>
            <w:r w:rsidRPr="00823F89">
              <w:rPr>
                <w:rFonts w:asciiTheme="minorHAnsi" w:hAnsiTheme="minorHAnsi" w:cstheme="minorHAnsi"/>
                <w:sz w:val="20"/>
                <w:szCs w:val="20"/>
              </w:rPr>
              <w:t xml:space="preserve">Sample </w:t>
            </w:r>
            <w:r w:rsidR="000E5239" w:rsidRPr="00823F89">
              <w:rPr>
                <w:rFonts w:asciiTheme="minorHAnsi" w:hAnsiTheme="minorHAnsi" w:cstheme="minorHAnsi"/>
                <w:sz w:val="20"/>
                <w:szCs w:val="20"/>
              </w:rPr>
              <w:t>Run</w:t>
            </w:r>
            <w:r w:rsidRPr="00823F8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E5239" w:rsidRPr="00823F89">
              <w:rPr>
                <w:rFonts w:asciiTheme="minorHAnsi" w:hAnsiTheme="minorHAnsi" w:cstheme="minorHAnsi"/>
                <w:sz w:val="20"/>
                <w:szCs w:val="20"/>
              </w:rPr>
              <w:t>Date</w:t>
            </w:r>
            <w:r w:rsidR="00EF0184" w:rsidRPr="00823F89">
              <w:rPr>
                <w:rFonts w:asciiTheme="minorHAnsi" w:hAnsiTheme="minorHAnsi" w:cstheme="minorHAnsi"/>
                <w:sz w:val="20"/>
                <w:szCs w:val="20"/>
              </w:rPr>
              <w:t>:</w:t>
            </w:r>
          </w:p>
        </w:tc>
        <w:tc>
          <w:tcPr>
            <w:tcW w:w="2986" w:type="dxa"/>
            <w:gridSpan w:val="2"/>
          </w:tcPr>
          <w:p w14:paraId="4898A430" w14:textId="42714B29" w:rsidR="00A359CF" w:rsidRPr="00823F89" w:rsidRDefault="009F4CBF" w:rsidP="003442B2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>
              <w:rPr>
                <w:rFonts w:asciiTheme="minorHAnsi" w:hAnsiTheme="minorHAnsi" w:cstheme="minorHAnsi"/>
                <w:sz w:val="20"/>
                <w:szCs w:val="20"/>
              </w:rPr>
              <w:instrText xml:space="preserve"> MERGEFIELD Date_of_Analysis </w:instrText>
            </w:r>
            <w:r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w:t>«Date_of_Analysis»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  <w:tc>
          <w:tcPr>
            <w:tcW w:w="2509" w:type="dxa"/>
            <w:gridSpan w:val="2"/>
          </w:tcPr>
          <w:p w14:paraId="22DFB322" w14:textId="77777777" w:rsidR="00A359CF" w:rsidRPr="00823F89" w:rsidRDefault="00A359CF" w:rsidP="00F13F57">
            <w:pPr>
              <w:pStyle w:val="Title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23F89">
              <w:rPr>
                <w:rFonts w:asciiTheme="minorHAnsi" w:hAnsiTheme="minorHAnsi" w:cstheme="minorHAnsi"/>
                <w:sz w:val="20"/>
                <w:szCs w:val="20"/>
              </w:rPr>
              <w:t xml:space="preserve">Released on: </w:t>
            </w:r>
          </w:p>
        </w:tc>
        <w:tc>
          <w:tcPr>
            <w:tcW w:w="2205" w:type="dxa"/>
            <w:gridSpan w:val="2"/>
          </w:tcPr>
          <w:p w14:paraId="7AE7F631" w14:textId="10517A52" w:rsidR="00A359CF" w:rsidRPr="00823F89" w:rsidRDefault="009F4CBF" w:rsidP="00141EB7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>
              <w:rPr>
                <w:rFonts w:asciiTheme="minorHAnsi" w:hAnsiTheme="minorHAnsi" w:cstheme="minorHAnsi"/>
                <w:sz w:val="20"/>
                <w:szCs w:val="20"/>
              </w:rPr>
              <w:instrText xml:space="preserve"> MERGEFIELD Date_of_Release </w:instrText>
            </w:r>
            <w:r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0"/>
                <w:szCs w:val="20"/>
              </w:rPr>
              <w:t>«Date_of_Release»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7764E3" w:rsidRPr="00823F89" w14:paraId="7B6AD696" w14:textId="77777777" w:rsidTr="00DB3195">
        <w:trPr>
          <w:trHeight w:val="69"/>
        </w:trPr>
        <w:tc>
          <w:tcPr>
            <w:tcW w:w="2210" w:type="dxa"/>
            <w:gridSpan w:val="3"/>
            <w:tcBorders>
              <w:bottom w:val="single" w:sz="4" w:space="0" w:color="auto"/>
            </w:tcBorders>
          </w:tcPr>
          <w:p w14:paraId="3E7ED5DF" w14:textId="77777777" w:rsidR="00A359CF" w:rsidRPr="00823F89" w:rsidRDefault="00A359CF" w:rsidP="005A0670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801" w:type="dxa"/>
            <w:tcBorders>
              <w:bottom w:val="single" w:sz="4" w:space="0" w:color="auto"/>
            </w:tcBorders>
          </w:tcPr>
          <w:p w14:paraId="22DF9931" w14:textId="77777777" w:rsidR="00A359CF" w:rsidRPr="00823F89" w:rsidRDefault="00A359CF" w:rsidP="005A0670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509" w:type="dxa"/>
            <w:gridSpan w:val="2"/>
            <w:tcBorders>
              <w:bottom w:val="single" w:sz="4" w:space="0" w:color="auto"/>
            </w:tcBorders>
          </w:tcPr>
          <w:p w14:paraId="7704A3B8" w14:textId="77777777" w:rsidR="00A359CF" w:rsidRPr="00823F89" w:rsidRDefault="00A359CF" w:rsidP="005A0670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tc>
          <w:tcPr>
            <w:tcW w:w="2205" w:type="dxa"/>
            <w:gridSpan w:val="2"/>
            <w:tcBorders>
              <w:bottom w:val="single" w:sz="4" w:space="0" w:color="auto"/>
            </w:tcBorders>
          </w:tcPr>
          <w:p w14:paraId="0809CF85" w14:textId="77777777" w:rsidR="00A359CF" w:rsidRPr="00823F89" w:rsidRDefault="00A359CF" w:rsidP="005A0670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F0D2C" w:rsidRPr="00823F89" w14:paraId="6C00402C" w14:textId="77777777" w:rsidTr="00DB3195">
        <w:trPr>
          <w:trHeight w:val="84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73E50" w14:textId="02E5F958" w:rsidR="008F0D2C" w:rsidRPr="00823F89" w:rsidRDefault="008F0D2C" w:rsidP="005A0670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 xml:space="preserve">Patient </w:t>
            </w:r>
            <w:r w:rsidR="00A84765">
              <w:rPr>
                <w:rFonts w:asciiTheme="minorHAnsi" w:hAnsiTheme="minorHAnsi" w:cstheme="minorHAnsi"/>
                <w:sz w:val="22"/>
                <w:szCs w:val="22"/>
              </w:rPr>
              <w:t>Name</w:t>
            </w: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7881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E6CCA" w14:textId="4A353FA9" w:rsidR="008F0D2C" w:rsidRPr="00823F89" w:rsidRDefault="009F4CBF" w:rsidP="003B5872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4"/>
              </w:rPr>
              <w:fldChar w:fldCharType="begin"/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instrText xml:space="preserve"> MERGEFIELD Surname </w:instrText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fldChar w:fldCharType="separate"/>
            </w:r>
            <w:r>
              <w:rPr>
                <w:rFonts w:asciiTheme="minorHAnsi" w:hAnsiTheme="minorHAnsi" w:cstheme="minorHAnsi"/>
                <w:b w:val="0"/>
                <w:bCs/>
                <w:noProof/>
                <w:sz w:val="24"/>
              </w:rPr>
              <w:t>«Surname»</w:t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t xml:space="preserve">, </w:t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fldChar w:fldCharType="begin"/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instrText xml:space="preserve"> MERGEFIELD First_Name </w:instrText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fldChar w:fldCharType="separate"/>
            </w:r>
            <w:r>
              <w:rPr>
                <w:rFonts w:asciiTheme="minorHAnsi" w:hAnsiTheme="minorHAnsi" w:cstheme="minorHAnsi"/>
                <w:b w:val="0"/>
                <w:bCs/>
                <w:noProof/>
                <w:sz w:val="24"/>
              </w:rPr>
              <w:t>«First_Name»</w:t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fldChar w:fldCharType="begin"/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instrText xml:space="preserve"> MERGEFIELD "MI" </w:instrText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fldChar w:fldCharType="separate"/>
            </w:r>
            <w:r>
              <w:rPr>
                <w:rFonts w:asciiTheme="minorHAnsi" w:hAnsiTheme="minorHAnsi" w:cstheme="minorHAnsi"/>
                <w:b w:val="0"/>
                <w:bCs/>
                <w:noProof/>
                <w:sz w:val="24"/>
              </w:rPr>
              <w:t>«MI»</w:t>
            </w:r>
            <w:r>
              <w:rPr>
                <w:rFonts w:asciiTheme="minorHAnsi" w:hAnsiTheme="minorHAnsi" w:cstheme="minorHAnsi"/>
                <w:b w:val="0"/>
                <w:bCs/>
                <w:sz w:val="24"/>
              </w:rPr>
              <w:fldChar w:fldCharType="end"/>
            </w:r>
            <w:r w:rsidR="009638F0">
              <w:rPr>
                <w:rFonts w:asciiTheme="minorHAnsi" w:hAnsiTheme="minorHAnsi" w:cstheme="minorHAnsi"/>
                <w:b w:val="0"/>
                <w:bCs/>
                <w:sz w:val="24"/>
              </w:rPr>
              <w:t>.</w:t>
            </w:r>
          </w:p>
        </w:tc>
      </w:tr>
      <w:tr w:rsidR="00A359CF" w:rsidRPr="00823F89" w14:paraId="01843BD5" w14:textId="77777777" w:rsidTr="00DB3195">
        <w:trPr>
          <w:trHeight w:val="77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ABA10" w14:textId="77777777" w:rsidR="00A359CF" w:rsidRPr="00823F89" w:rsidRDefault="00B3145C" w:rsidP="005A0670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>Age/</w:t>
            </w:r>
            <w:r w:rsidR="00E74969" w:rsidRPr="00823F89">
              <w:rPr>
                <w:rFonts w:asciiTheme="minorHAnsi" w:hAnsiTheme="minorHAnsi" w:cstheme="minorHAnsi"/>
                <w:sz w:val="22"/>
                <w:szCs w:val="22"/>
              </w:rPr>
              <w:t>Sex</w:t>
            </w:r>
            <w:r w:rsidR="00A359CF" w:rsidRPr="00823F89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41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EF2D" w14:textId="190E8598" w:rsidR="00A359CF" w:rsidRPr="00823F89" w:rsidRDefault="009F4CBF" w:rsidP="00190855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begin"/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instrText xml:space="preserve"> MERGEFIELD Age </w:instrTex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</w:rPr>
              <w:t>«Age»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end"/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 </w:t>
            </w:r>
            <w:r w:rsidR="00E21D20" w:rsidRPr="00823F89"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>/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begin"/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instrText xml:space="preserve"> MERGEFIELD Sex </w:instrTex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</w:rPr>
              <w:t>«Sex»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45262" w14:textId="77777777" w:rsidR="00A359CF" w:rsidRPr="00823F89" w:rsidRDefault="008F0D2C" w:rsidP="005A0670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>Date of Birth:</w:t>
            </w: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96CEA" w14:textId="37A57421" w:rsidR="00A359CF" w:rsidRPr="00823F89" w:rsidRDefault="009F4CBF" w:rsidP="003B5872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begin"/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instrText xml:space="preserve"> MERGEFIELD Birth_Date </w:instrTex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</w:rPr>
              <w:t>«Birth_Date»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end"/>
            </w:r>
          </w:p>
        </w:tc>
      </w:tr>
      <w:tr w:rsidR="008F0D2C" w:rsidRPr="00823F89" w14:paraId="69AA9ED8" w14:textId="77777777" w:rsidTr="00DB3195">
        <w:trPr>
          <w:trHeight w:val="76"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8004B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>Sending Hospital:</w:t>
            </w:r>
          </w:p>
        </w:tc>
        <w:tc>
          <w:tcPr>
            <w:tcW w:w="411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013A3" w14:textId="58C3EBE3" w:rsidR="008F0D2C" w:rsidRPr="00823F89" w:rsidRDefault="009F4CBF" w:rsidP="008F0D2C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begin"/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instrText xml:space="preserve"> MERGEFIELD Hospital </w:instrTex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</w:rPr>
              <w:t>«Hospital»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end"/>
            </w:r>
          </w:p>
        </w:tc>
        <w:tc>
          <w:tcPr>
            <w:tcW w:w="18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E4A13" w14:textId="2CC7E952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>Sample</w:t>
            </w:r>
            <w:r w:rsidR="002F127E" w:rsidRPr="00823F89">
              <w:rPr>
                <w:rFonts w:asciiTheme="minorHAnsi" w:hAnsiTheme="minorHAnsi" w:cstheme="minorHAnsi"/>
                <w:sz w:val="22"/>
                <w:szCs w:val="22"/>
              </w:rPr>
              <w:t xml:space="preserve"> Type</w:t>
            </w:r>
            <w:r w:rsidRPr="00823F89">
              <w:rPr>
                <w:rFonts w:asciiTheme="minorHAnsi" w:hAnsiTheme="minorHAnsi" w:cstheme="minorHAnsi"/>
                <w:sz w:val="22"/>
                <w:szCs w:val="22"/>
              </w:rPr>
              <w:t>:</w:t>
            </w:r>
          </w:p>
        </w:tc>
        <w:tc>
          <w:tcPr>
            <w:tcW w:w="1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CB076" w14:textId="753B0A53" w:rsidR="008F0D2C" w:rsidRPr="00823F89" w:rsidRDefault="009F4CBF" w:rsidP="008F0D2C">
            <w:pPr>
              <w:pStyle w:val="Title"/>
              <w:jc w:val="left"/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begin"/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instrText xml:space="preserve"> MERGEFIELD Sample </w:instrTex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separate"/>
            </w: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</w:rPr>
              <w:t>«Sample»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</w:rPr>
              <w:fldChar w:fldCharType="end"/>
            </w:r>
          </w:p>
        </w:tc>
      </w:tr>
      <w:tr w:rsidR="007764E3" w:rsidRPr="00823F89" w14:paraId="542BBEF4" w14:textId="77777777" w:rsidTr="00DB3195">
        <w:trPr>
          <w:trHeight w:val="76"/>
        </w:trPr>
        <w:tc>
          <w:tcPr>
            <w:tcW w:w="22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19CA799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801" w:type="dxa"/>
            <w:tcBorders>
              <w:top w:val="single" w:sz="4" w:space="0" w:color="auto"/>
              <w:bottom w:val="single" w:sz="4" w:space="0" w:color="auto"/>
            </w:tcBorders>
          </w:tcPr>
          <w:p w14:paraId="01D67E57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50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CB97659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20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1FDE44B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F0D2C" w:rsidRPr="00823F89" w14:paraId="7447BD8B" w14:textId="77777777" w:rsidTr="00DB3195">
        <w:trPr>
          <w:trHeight w:val="85"/>
        </w:trPr>
        <w:tc>
          <w:tcPr>
            <w:tcW w:w="972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968D7" w14:textId="27B2F28C" w:rsidR="008F0D2C" w:rsidRPr="00823F89" w:rsidRDefault="002F127E" w:rsidP="00AC3DCA">
            <w:pPr>
              <w:pStyle w:val="Heading3"/>
              <w:rPr>
                <w:rFonts w:asciiTheme="minorHAnsi" w:hAnsiTheme="minorHAnsi" w:cstheme="minorHAnsi"/>
                <w:sz w:val="24"/>
                <w:szCs w:val="24"/>
              </w:rPr>
            </w:pPr>
            <w:r w:rsidRPr="00823F89">
              <w:rPr>
                <w:rFonts w:asciiTheme="minorHAnsi" w:hAnsiTheme="minorHAnsi" w:cstheme="minorHAnsi"/>
                <w:bCs w:val="0"/>
                <w:sz w:val="24"/>
                <w:szCs w:val="24"/>
              </w:rPr>
              <w:t xml:space="preserve">Molecular Diagnostic </w:t>
            </w:r>
            <w:r w:rsidR="008514EF" w:rsidRPr="00823F89">
              <w:rPr>
                <w:rFonts w:asciiTheme="minorHAnsi" w:hAnsiTheme="minorHAnsi" w:cstheme="minorHAnsi"/>
                <w:bCs w:val="0"/>
                <w:sz w:val="24"/>
                <w:szCs w:val="24"/>
              </w:rPr>
              <w:t>T</w:t>
            </w:r>
            <w:r w:rsidRPr="00823F89">
              <w:rPr>
                <w:rFonts w:asciiTheme="minorHAnsi" w:hAnsiTheme="minorHAnsi" w:cstheme="minorHAnsi"/>
                <w:bCs w:val="0"/>
                <w:sz w:val="24"/>
                <w:szCs w:val="24"/>
              </w:rPr>
              <w:t>est</w:t>
            </w:r>
          </w:p>
        </w:tc>
      </w:tr>
      <w:tr w:rsidR="008F0D2C" w:rsidRPr="00823F89" w14:paraId="4CDA9DFC" w14:textId="77777777" w:rsidTr="00DB3195">
        <w:trPr>
          <w:trHeight w:val="198"/>
        </w:trPr>
        <w:tc>
          <w:tcPr>
            <w:tcW w:w="972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8A0E1" w14:textId="77777777" w:rsidR="002C5C13" w:rsidRPr="00823F89" w:rsidRDefault="00AC3DCA" w:rsidP="002C5C13">
            <w:pPr>
              <w:pStyle w:val="Title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 w:rsidRPr="00823F89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 xml:space="preserve">SARS-CoV-2 </w:t>
            </w:r>
            <w:r w:rsidR="002C5C13" w:rsidRPr="00823F89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(Causative agent of COVID-19)</w:t>
            </w:r>
          </w:p>
          <w:p w14:paraId="1E981E99" w14:textId="45913582" w:rsidR="00AC3DCA" w:rsidRPr="00823F89" w:rsidRDefault="00AC3DCA" w:rsidP="002C5C13">
            <w:pPr>
              <w:pStyle w:val="Title"/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</w:pPr>
            <w:r w:rsidRPr="00823F89">
              <w:rPr>
                <w:rFonts w:asciiTheme="minorHAnsi" w:hAnsiTheme="minorHAnsi" w:cstheme="minorHAnsi"/>
                <w:b w:val="0"/>
                <w:bCs/>
                <w:sz w:val="28"/>
                <w:szCs w:val="28"/>
              </w:rPr>
              <w:t>Polymerase Chain Reaction</w:t>
            </w:r>
          </w:p>
        </w:tc>
      </w:tr>
      <w:tr w:rsidR="007764E3" w:rsidRPr="00823F89" w14:paraId="08B7E9BB" w14:textId="77777777" w:rsidTr="00DB3195">
        <w:trPr>
          <w:trHeight w:val="77"/>
        </w:trPr>
        <w:tc>
          <w:tcPr>
            <w:tcW w:w="2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BB48B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ample ID</w:t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A3D31" w14:textId="1676C826" w:rsidR="008F0D2C" w:rsidRPr="00823F89" w:rsidRDefault="00DD1F8B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Date of </w:t>
            </w:r>
            <w:r w:rsidR="00150A70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ample</w:t>
            </w:r>
            <w:r w:rsidR="008F0D2C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Collect</w:t>
            </w:r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i</w:t>
            </w:r>
            <w:r w:rsidR="00150A70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on</w:t>
            </w:r>
          </w:p>
        </w:tc>
        <w:tc>
          <w:tcPr>
            <w:tcW w:w="47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A7505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Findings</w:t>
            </w:r>
          </w:p>
        </w:tc>
      </w:tr>
      <w:tr w:rsidR="007764E3" w:rsidRPr="00823F89" w14:paraId="3CBA3880" w14:textId="77777777" w:rsidTr="00DB3195">
        <w:trPr>
          <w:trHeight w:val="76"/>
        </w:trPr>
        <w:tc>
          <w:tcPr>
            <w:tcW w:w="221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8E6528" w14:textId="29CEDEAA" w:rsidR="008F0D2C" w:rsidRPr="00823F89" w:rsidRDefault="009F4CBF" w:rsidP="008F0D2C">
            <w:pPr>
              <w:pStyle w:val="Title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fldChar w:fldCharType="begin"/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instrText xml:space="preserve"> MERGEFIELD Sample_ID </w:instrTex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fldChar w:fldCharType="separate"/>
            </w: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lang w:val="es-ES"/>
              </w:rPr>
              <w:t>«Sample_ID»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fldChar w:fldCharType="end"/>
            </w: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B682C" w14:textId="1BE5F258" w:rsidR="008F0D2C" w:rsidRPr="00823F89" w:rsidRDefault="009F4CBF" w:rsidP="008F0D2C">
            <w:pPr>
              <w:pStyle w:val="Title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fldChar w:fldCharType="begin"/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instrText xml:space="preserve"> MERGEFIELD Date_Collected </w:instrTex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fldChar w:fldCharType="separate"/>
            </w: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lang w:val="es-ES"/>
              </w:rPr>
              <w:t>«Date_Collected»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fldChar w:fldCharType="end"/>
            </w:r>
          </w:p>
        </w:tc>
        <w:tc>
          <w:tcPr>
            <w:tcW w:w="4714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5686C7A" w14:textId="770753C0" w:rsidR="008F0D2C" w:rsidRPr="00823F89" w:rsidRDefault="009F4CBF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fldChar w:fldCharType="begin"/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instrText xml:space="preserve"> MERGEFIELD RESULT </w:instrTex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22"/>
                <w:szCs w:val="22"/>
                <w:lang w:val="es-ES"/>
              </w:rPr>
              <w:t>«RESULT»</w:t>
            </w:r>
            <w:r>
              <w:rPr>
                <w:rFonts w:asciiTheme="minorHAnsi" w:hAnsiTheme="minorHAnsi" w:cstheme="minorHAnsi"/>
                <w:sz w:val="22"/>
                <w:szCs w:val="22"/>
                <w:lang w:val="es-ES"/>
              </w:rPr>
              <w:fldChar w:fldCharType="end"/>
            </w:r>
          </w:p>
          <w:p w14:paraId="52164DF9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noProof/>
                <w:sz w:val="22"/>
                <w:szCs w:val="22"/>
              </w:rPr>
            </w:pPr>
            <w:bookmarkStart w:id="0" w:name="_GoBack"/>
            <w:bookmarkEnd w:id="0"/>
          </w:p>
        </w:tc>
      </w:tr>
      <w:tr w:rsidR="007764E3" w:rsidRPr="00823F89" w14:paraId="1BCCC92C" w14:textId="77777777" w:rsidTr="00DB3195">
        <w:trPr>
          <w:trHeight w:val="80"/>
        </w:trPr>
        <w:tc>
          <w:tcPr>
            <w:tcW w:w="2210" w:type="dxa"/>
            <w:gridSpan w:val="3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1667AE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46E9B" w14:textId="6B6DC931" w:rsidR="008F0D2C" w:rsidRPr="00823F89" w:rsidRDefault="00150A70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Sample</w:t>
            </w:r>
            <w:r w:rsidR="008F0D2C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 xml:space="preserve"> </w:t>
            </w:r>
            <w:r w:rsidR="00DD1F8B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Receipt Date</w:t>
            </w:r>
          </w:p>
        </w:tc>
        <w:tc>
          <w:tcPr>
            <w:tcW w:w="4714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E63F578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7764E3" w:rsidRPr="00823F89" w14:paraId="15012002" w14:textId="77777777" w:rsidTr="00DB3195">
        <w:trPr>
          <w:trHeight w:val="77"/>
        </w:trPr>
        <w:tc>
          <w:tcPr>
            <w:tcW w:w="2210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E68E4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  <w:tc>
          <w:tcPr>
            <w:tcW w:w="2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AA661" w14:textId="4931F2C2" w:rsidR="008F0D2C" w:rsidRPr="00823F89" w:rsidRDefault="009F4CBF" w:rsidP="008F0D2C">
            <w:pPr>
              <w:pStyle w:val="Title"/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</w:pP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fldChar w:fldCharType="begin"/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instrText xml:space="preserve"> MERGEFIELD Date_Received </w:instrTex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fldChar w:fldCharType="separate"/>
            </w:r>
            <w:r>
              <w:rPr>
                <w:rFonts w:asciiTheme="minorHAnsi" w:hAnsiTheme="minorHAnsi" w:cstheme="minorHAnsi"/>
                <w:b w:val="0"/>
                <w:bCs/>
                <w:noProof/>
                <w:sz w:val="22"/>
                <w:szCs w:val="22"/>
                <w:lang w:val="es-ES"/>
              </w:rPr>
              <w:t>«Date_Received»</w:t>
            </w:r>
            <w:r>
              <w:rPr>
                <w:rFonts w:asciiTheme="minorHAnsi" w:hAnsiTheme="minorHAnsi" w:cstheme="minorHAnsi"/>
                <w:b w:val="0"/>
                <w:bCs/>
                <w:sz w:val="22"/>
                <w:szCs w:val="22"/>
                <w:lang w:val="es-ES"/>
              </w:rPr>
              <w:fldChar w:fldCharType="end"/>
            </w:r>
          </w:p>
        </w:tc>
        <w:tc>
          <w:tcPr>
            <w:tcW w:w="4714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DAFE2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</w:p>
        </w:tc>
      </w:tr>
      <w:tr w:rsidR="007764E3" w:rsidRPr="00823F89" w14:paraId="568190E0" w14:textId="77777777" w:rsidTr="00DB3195">
        <w:trPr>
          <w:trHeight w:val="69"/>
        </w:trPr>
        <w:tc>
          <w:tcPr>
            <w:tcW w:w="2210" w:type="dxa"/>
            <w:gridSpan w:val="3"/>
            <w:tcBorders>
              <w:top w:val="single" w:sz="4" w:space="0" w:color="auto"/>
            </w:tcBorders>
          </w:tcPr>
          <w:p w14:paraId="6735BB53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</w:p>
        </w:tc>
        <w:tc>
          <w:tcPr>
            <w:tcW w:w="2801" w:type="dxa"/>
            <w:tcBorders>
              <w:top w:val="single" w:sz="4" w:space="0" w:color="auto"/>
            </w:tcBorders>
          </w:tcPr>
          <w:p w14:paraId="13604DC0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</w:p>
        </w:tc>
        <w:tc>
          <w:tcPr>
            <w:tcW w:w="2509" w:type="dxa"/>
            <w:gridSpan w:val="2"/>
            <w:tcBorders>
              <w:top w:val="single" w:sz="4" w:space="0" w:color="auto"/>
            </w:tcBorders>
          </w:tcPr>
          <w:p w14:paraId="7093761F" w14:textId="77777777" w:rsidR="008F0D2C" w:rsidRPr="00823F89" w:rsidRDefault="008F0D2C" w:rsidP="008F0D2C">
            <w:pPr>
              <w:ind w:firstLine="720"/>
              <w:rPr>
                <w:rFonts w:asciiTheme="minorHAnsi" w:hAnsiTheme="minorHAnsi" w:cstheme="minorHAnsi"/>
                <w:b/>
                <w:sz w:val="20"/>
                <w:szCs w:val="20"/>
                <w:lang w:val="es-ES"/>
              </w:rPr>
            </w:pPr>
          </w:p>
        </w:tc>
        <w:tc>
          <w:tcPr>
            <w:tcW w:w="2205" w:type="dxa"/>
            <w:gridSpan w:val="2"/>
            <w:tcBorders>
              <w:top w:val="single" w:sz="4" w:space="0" w:color="auto"/>
            </w:tcBorders>
          </w:tcPr>
          <w:p w14:paraId="64276604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7764E3" w:rsidRPr="00823F89" w14:paraId="4D44180D" w14:textId="77777777" w:rsidTr="00DB3195">
        <w:trPr>
          <w:trHeight w:val="67"/>
        </w:trPr>
        <w:tc>
          <w:tcPr>
            <w:tcW w:w="2210" w:type="dxa"/>
            <w:gridSpan w:val="3"/>
          </w:tcPr>
          <w:p w14:paraId="439FD105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noProof/>
                <w:sz w:val="20"/>
                <w:szCs w:val="20"/>
              </w:rPr>
            </w:pPr>
          </w:p>
        </w:tc>
        <w:tc>
          <w:tcPr>
            <w:tcW w:w="2801" w:type="dxa"/>
          </w:tcPr>
          <w:p w14:paraId="65227904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</w:p>
        </w:tc>
        <w:tc>
          <w:tcPr>
            <w:tcW w:w="2509" w:type="dxa"/>
            <w:gridSpan w:val="2"/>
          </w:tcPr>
          <w:p w14:paraId="7689843D" w14:textId="77777777" w:rsidR="008F0D2C" w:rsidRPr="00823F89" w:rsidRDefault="008F0D2C" w:rsidP="008F0D2C">
            <w:pPr>
              <w:ind w:firstLine="720"/>
              <w:rPr>
                <w:rFonts w:asciiTheme="minorHAnsi" w:hAnsiTheme="minorHAnsi" w:cstheme="minorHAnsi"/>
                <w:b/>
                <w:sz w:val="20"/>
                <w:szCs w:val="20"/>
                <w:lang w:val="es-ES"/>
              </w:rPr>
            </w:pPr>
          </w:p>
        </w:tc>
        <w:tc>
          <w:tcPr>
            <w:tcW w:w="2205" w:type="dxa"/>
            <w:gridSpan w:val="2"/>
          </w:tcPr>
          <w:p w14:paraId="14A306AF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F0D2C" w:rsidRPr="00823F89" w14:paraId="7CF8D773" w14:textId="77777777" w:rsidTr="00DB3195">
        <w:trPr>
          <w:trHeight w:val="150"/>
        </w:trPr>
        <w:tc>
          <w:tcPr>
            <w:tcW w:w="9725" w:type="dxa"/>
            <w:gridSpan w:val="8"/>
          </w:tcPr>
          <w:p w14:paraId="371CC839" w14:textId="77777777" w:rsidR="005959BC" w:rsidRPr="00823F89" w:rsidRDefault="005959BC" w:rsidP="008F0D2C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485B9891" w14:textId="1D65D5B7" w:rsidR="008F0D2C" w:rsidRPr="00823F89" w:rsidRDefault="008F0D2C" w:rsidP="008F0D2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TERPRETATION</w:t>
            </w:r>
            <w:r w:rsidRPr="00823F8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: </w:t>
            </w:r>
            <w:r w:rsidR="009F4CBF">
              <w:rPr>
                <w:rFonts w:asciiTheme="minorHAnsi" w:hAnsiTheme="minorHAnsi" w:cstheme="minorHAnsi"/>
                <w:sz w:val="20"/>
                <w:szCs w:val="20"/>
              </w:rPr>
              <w:fldChar w:fldCharType="begin"/>
            </w:r>
            <w:r w:rsidR="009F4CBF">
              <w:rPr>
                <w:rFonts w:asciiTheme="minorHAnsi" w:hAnsiTheme="minorHAnsi" w:cstheme="minorHAnsi"/>
                <w:sz w:val="20"/>
                <w:szCs w:val="20"/>
              </w:rPr>
              <w:instrText xml:space="preserve"> MERGEFIELD Interpretation </w:instrText>
            </w:r>
            <w:r w:rsidR="009F4CBF">
              <w:rPr>
                <w:rFonts w:asciiTheme="minorHAnsi" w:hAnsiTheme="minorHAnsi" w:cstheme="minorHAnsi"/>
                <w:sz w:val="20"/>
                <w:szCs w:val="20"/>
              </w:rPr>
              <w:fldChar w:fldCharType="separate"/>
            </w:r>
            <w:r w:rsidR="009F4CBF">
              <w:rPr>
                <w:rFonts w:asciiTheme="minorHAnsi" w:hAnsiTheme="minorHAnsi" w:cstheme="minorHAnsi"/>
                <w:noProof/>
                <w:sz w:val="20"/>
                <w:szCs w:val="20"/>
              </w:rPr>
              <w:t>«Interpretation»</w:t>
            </w:r>
            <w:r w:rsidR="009F4CBF">
              <w:rPr>
                <w:rFonts w:asciiTheme="minorHAnsi" w:hAnsiTheme="minorHAnsi" w:cstheme="minorHAnsi"/>
                <w:sz w:val="20"/>
                <w:szCs w:val="20"/>
              </w:rPr>
              <w:fldChar w:fldCharType="end"/>
            </w:r>
          </w:p>
        </w:tc>
      </w:tr>
      <w:tr w:rsidR="007764E3" w:rsidRPr="00823F89" w14:paraId="0432CD71" w14:textId="77777777" w:rsidTr="00DB3195">
        <w:trPr>
          <w:trHeight w:val="67"/>
        </w:trPr>
        <w:tc>
          <w:tcPr>
            <w:tcW w:w="2210" w:type="dxa"/>
            <w:gridSpan w:val="3"/>
          </w:tcPr>
          <w:p w14:paraId="716E62BE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</w:p>
        </w:tc>
        <w:tc>
          <w:tcPr>
            <w:tcW w:w="2801" w:type="dxa"/>
          </w:tcPr>
          <w:p w14:paraId="32CEF88D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</w:p>
        </w:tc>
        <w:tc>
          <w:tcPr>
            <w:tcW w:w="2509" w:type="dxa"/>
            <w:gridSpan w:val="2"/>
          </w:tcPr>
          <w:p w14:paraId="492217DB" w14:textId="77777777" w:rsidR="008F0D2C" w:rsidRPr="00823F89" w:rsidRDefault="008F0D2C" w:rsidP="008F0D2C">
            <w:pPr>
              <w:ind w:firstLine="720"/>
              <w:rPr>
                <w:rFonts w:asciiTheme="minorHAnsi" w:hAnsiTheme="minorHAnsi" w:cstheme="minorHAnsi"/>
                <w:b/>
                <w:sz w:val="20"/>
                <w:szCs w:val="20"/>
                <w:lang w:val="es-ES"/>
              </w:rPr>
            </w:pPr>
          </w:p>
        </w:tc>
        <w:tc>
          <w:tcPr>
            <w:tcW w:w="2205" w:type="dxa"/>
            <w:gridSpan w:val="2"/>
          </w:tcPr>
          <w:p w14:paraId="3BFA1635" w14:textId="77777777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8F0D2C" w:rsidRPr="00823F89" w14:paraId="5457B48C" w14:textId="77777777" w:rsidTr="00DB3195">
        <w:trPr>
          <w:trHeight w:val="719"/>
        </w:trPr>
        <w:tc>
          <w:tcPr>
            <w:tcW w:w="9725" w:type="dxa"/>
            <w:gridSpan w:val="8"/>
            <w:tcBorders>
              <w:bottom w:val="single" w:sz="4" w:space="0" w:color="auto"/>
            </w:tcBorders>
          </w:tcPr>
          <w:p w14:paraId="55E75B05" w14:textId="6563EB19" w:rsidR="00533A33" w:rsidRPr="00823F89" w:rsidRDefault="00533A33" w:rsidP="00533A33">
            <w:pPr>
              <w:pStyle w:val="Title"/>
              <w:jc w:val="left"/>
              <w:rPr>
                <w:rFonts w:asciiTheme="minorHAnsi" w:hAnsiTheme="minorHAnsi" w:cstheme="minorHAnsi"/>
                <w:i/>
                <w:sz w:val="18"/>
                <w:szCs w:val="18"/>
              </w:rPr>
            </w:pPr>
            <w:r w:rsidRPr="00823F89">
              <w:rPr>
                <w:rFonts w:asciiTheme="minorHAnsi" w:hAnsiTheme="minorHAnsi" w:cstheme="minorHAnsi"/>
                <w:iCs/>
                <w:sz w:val="21"/>
                <w:szCs w:val="21"/>
              </w:rPr>
              <w:t>NOTE</w:t>
            </w:r>
            <w:r w:rsidRPr="00823F89">
              <w:rPr>
                <w:rFonts w:asciiTheme="minorHAnsi" w:hAnsiTheme="minorHAnsi" w:cstheme="minorHAnsi"/>
                <w:iCs/>
                <w:sz w:val="18"/>
                <w:szCs w:val="18"/>
              </w:rPr>
              <w:t xml:space="preserve">: </w:t>
            </w:r>
            <w:r w:rsidRPr="00823F89">
              <w:rPr>
                <w:rFonts w:asciiTheme="minorHAnsi" w:hAnsiTheme="minorHAnsi" w:cstheme="minorHAnsi"/>
                <w:i/>
                <w:sz w:val="18"/>
                <w:szCs w:val="18"/>
              </w:rPr>
              <w:t>C</w:t>
            </w:r>
            <w:r w:rsidR="00731556">
              <w:rPr>
                <w:rFonts w:asciiTheme="minorHAnsi" w:hAnsiTheme="minorHAnsi" w:cstheme="minorHAnsi"/>
                <w:i/>
                <w:sz w:val="18"/>
                <w:szCs w:val="18"/>
              </w:rPr>
              <w:t>orrelation with pertinent patient history, c</w:t>
            </w:r>
            <w:r w:rsidRPr="00823F89">
              <w:rPr>
                <w:rFonts w:asciiTheme="minorHAnsi" w:hAnsiTheme="minorHAnsi" w:cstheme="minorHAnsi"/>
                <w:i/>
                <w:sz w:val="18"/>
                <w:szCs w:val="18"/>
              </w:rPr>
              <w:t>linical</w:t>
            </w:r>
            <w:r w:rsidR="00731556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data and epidemiological information</w:t>
            </w:r>
            <w:r w:rsidRPr="00823F89">
              <w:rPr>
                <w:rFonts w:asciiTheme="minorHAnsi" w:hAnsiTheme="minorHAnsi" w:cstheme="minorHAnsi"/>
                <w:i/>
                <w:sz w:val="18"/>
                <w:szCs w:val="18"/>
              </w:rPr>
              <w:t xml:space="preserve"> by a healthcare professional is recommended.</w:t>
            </w:r>
          </w:p>
          <w:p w14:paraId="2C0027E4" w14:textId="3EC4EB28" w:rsidR="008F0D2C" w:rsidRPr="00823F89" w:rsidRDefault="008F0D2C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479E12E5" w14:textId="3F4FBF84" w:rsidR="00197955" w:rsidRPr="00823F89" w:rsidRDefault="002D3314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  <w:r w:rsidRPr="00823F89">
              <w:rPr>
                <w:rFonts w:asciiTheme="minorHAnsi" w:hAnsiTheme="minorHAnsi" w:cstheme="minorHAnsi"/>
                <w:iCs/>
                <w:sz w:val="18"/>
                <w:szCs w:val="18"/>
              </w:rPr>
              <w:t xml:space="preserve"> </w:t>
            </w:r>
            <w:r w:rsidRPr="00823F89">
              <w:rPr>
                <w:rFonts w:asciiTheme="minorHAnsi" w:hAnsiTheme="minorHAnsi" w:cstheme="minorHAnsi"/>
                <w:iCs/>
                <w:sz w:val="21"/>
                <w:szCs w:val="21"/>
              </w:rPr>
              <w:t xml:space="preserve">ADDITIONAL </w:t>
            </w:r>
            <w:r w:rsidR="00533A33" w:rsidRPr="00823F89">
              <w:rPr>
                <w:rFonts w:asciiTheme="minorHAnsi" w:hAnsiTheme="minorHAnsi" w:cstheme="minorHAnsi"/>
                <w:iCs/>
                <w:sz w:val="21"/>
                <w:szCs w:val="21"/>
              </w:rPr>
              <w:t>COMMENTS</w:t>
            </w:r>
            <w:r w:rsidR="00197955" w:rsidRPr="00823F89">
              <w:rPr>
                <w:rFonts w:asciiTheme="minorHAnsi" w:hAnsiTheme="minorHAnsi" w:cstheme="minorHAnsi"/>
                <w:iCs/>
                <w:sz w:val="18"/>
                <w:szCs w:val="18"/>
              </w:rPr>
              <w:t xml:space="preserve">: </w:t>
            </w:r>
            <w:r w:rsidR="009F4CBF" w:rsidRPr="009F4CBF">
              <w:rPr>
                <w:rFonts w:asciiTheme="minorHAnsi" w:hAnsiTheme="minorHAnsi" w:cstheme="minorHAnsi"/>
                <w:b w:val="0"/>
                <w:bCs/>
                <w:iCs/>
                <w:sz w:val="18"/>
                <w:szCs w:val="18"/>
              </w:rPr>
              <w:t xml:space="preserve"> </w:t>
            </w:r>
            <w:r w:rsidR="009F4CBF" w:rsidRPr="009F4CBF">
              <w:rPr>
                <w:rFonts w:asciiTheme="minorHAnsi" w:hAnsiTheme="minorHAnsi" w:cstheme="minorHAnsi"/>
                <w:b w:val="0"/>
                <w:bCs/>
                <w:iCs/>
                <w:sz w:val="18"/>
                <w:szCs w:val="18"/>
              </w:rPr>
              <w:fldChar w:fldCharType="begin"/>
            </w:r>
            <w:r w:rsidR="009F4CBF" w:rsidRPr="009F4CBF">
              <w:rPr>
                <w:rFonts w:asciiTheme="minorHAnsi" w:hAnsiTheme="minorHAnsi" w:cstheme="minorHAnsi"/>
                <w:b w:val="0"/>
                <w:bCs/>
                <w:iCs/>
                <w:sz w:val="18"/>
                <w:szCs w:val="18"/>
              </w:rPr>
              <w:instrText xml:space="preserve"> MERGEFIELD Comments </w:instrText>
            </w:r>
            <w:r w:rsidR="009F4CBF" w:rsidRPr="009F4CBF">
              <w:rPr>
                <w:rFonts w:asciiTheme="minorHAnsi" w:hAnsiTheme="minorHAnsi" w:cstheme="minorHAnsi"/>
                <w:b w:val="0"/>
                <w:bCs/>
                <w:iCs/>
                <w:sz w:val="18"/>
                <w:szCs w:val="18"/>
              </w:rPr>
              <w:fldChar w:fldCharType="separate"/>
            </w:r>
            <w:r w:rsidR="009F4CBF" w:rsidRPr="009F4CBF">
              <w:rPr>
                <w:rFonts w:asciiTheme="minorHAnsi" w:hAnsiTheme="minorHAnsi" w:cstheme="minorHAnsi"/>
                <w:b w:val="0"/>
                <w:bCs/>
                <w:iCs/>
                <w:noProof/>
                <w:sz w:val="18"/>
                <w:szCs w:val="18"/>
              </w:rPr>
              <w:t>«Comments»</w:t>
            </w:r>
            <w:r w:rsidR="009F4CBF" w:rsidRPr="009F4CBF">
              <w:rPr>
                <w:rFonts w:asciiTheme="minorHAnsi" w:hAnsiTheme="minorHAnsi" w:cstheme="minorHAnsi"/>
                <w:b w:val="0"/>
                <w:bCs/>
                <w:iCs/>
                <w:sz w:val="18"/>
                <w:szCs w:val="18"/>
              </w:rPr>
              <w:fldChar w:fldCharType="end"/>
            </w:r>
          </w:p>
          <w:p w14:paraId="4969EAA8" w14:textId="7D1747EA" w:rsidR="00533A33" w:rsidRPr="00823F89" w:rsidRDefault="00533A33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  <w:lang w:val="es-ES"/>
              </w:rPr>
            </w:pPr>
          </w:p>
          <w:p w14:paraId="7381E943" w14:textId="77777777" w:rsidR="000E5239" w:rsidRPr="00823F89" w:rsidRDefault="000E5239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00C8D24" w14:textId="77777777" w:rsidR="00B57F8A" w:rsidRPr="00823F89" w:rsidRDefault="00B57F8A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6F5642B" w14:textId="39C08479" w:rsidR="00B57F8A" w:rsidRPr="00823F89" w:rsidRDefault="00B57F8A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3988E8CC" w14:textId="15EA71BB" w:rsidR="00B57F8A" w:rsidRPr="00823F89" w:rsidRDefault="00B57F8A" w:rsidP="008F0D2C">
            <w:pPr>
              <w:pStyle w:val="Title"/>
              <w:jc w:val="lef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4F7F19" w:rsidRPr="00823F89" w14:paraId="0B8AF87E" w14:textId="77777777" w:rsidTr="00DB3195">
        <w:trPr>
          <w:trHeight w:val="74"/>
        </w:trPr>
        <w:tc>
          <w:tcPr>
            <w:tcW w:w="5011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7B1C3A" w14:textId="30B1EFF3" w:rsidR="007764E3" w:rsidRPr="00823F89" w:rsidRDefault="00634267" w:rsidP="007764E3">
            <w:pPr>
              <w:pStyle w:val="Title"/>
              <w:jc w:val="left"/>
              <w:rPr>
                <w:rFonts w:asciiTheme="minorHAnsi" w:hAnsiTheme="minorHAnsi" w:cstheme="minorHAnsi"/>
                <w:sz w:val="22"/>
                <w:szCs w:val="22"/>
                <w:lang w:val="es-ES"/>
              </w:rPr>
            </w:pPr>
            <w:r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PERFORMED BY</w:t>
            </w:r>
            <w:r w:rsidR="007764E3" w:rsidRPr="00823F89">
              <w:rPr>
                <w:rFonts w:asciiTheme="minorHAnsi" w:hAnsiTheme="minorHAnsi" w:cstheme="minorHAnsi"/>
                <w:sz w:val="22"/>
                <w:szCs w:val="22"/>
                <w:lang w:val="es-ES"/>
              </w:rPr>
              <w:t>:</w:t>
            </w:r>
          </w:p>
        </w:tc>
        <w:tc>
          <w:tcPr>
            <w:tcW w:w="4714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F6DD0D" w14:textId="0467D8FE" w:rsidR="007764E3" w:rsidRPr="00823F89" w:rsidRDefault="00634267" w:rsidP="007764E3">
            <w:pPr>
              <w:pStyle w:val="Title"/>
              <w:tabs>
                <w:tab w:val="center" w:pos="2203"/>
                <w:tab w:val="right" w:pos="4407"/>
              </w:tabs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823F89">
              <w:rPr>
                <w:rFonts w:asciiTheme="minorHAnsi" w:hAnsiTheme="minorHAnsi" w:cstheme="minorHAnsi"/>
                <w:bCs/>
                <w:sz w:val="22"/>
                <w:szCs w:val="22"/>
              </w:rPr>
              <w:t>VERIFIED</w:t>
            </w:r>
            <w:r w:rsidR="003677AA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 BY</w:t>
            </w:r>
            <w:r w:rsidR="007764E3" w:rsidRPr="00823F89">
              <w:rPr>
                <w:rFonts w:asciiTheme="minorHAnsi" w:hAnsiTheme="minorHAnsi" w:cstheme="minorHAnsi"/>
                <w:bCs/>
                <w:sz w:val="22"/>
                <w:szCs w:val="22"/>
              </w:rPr>
              <w:t>:</w:t>
            </w:r>
          </w:p>
        </w:tc>
      </w:tr>
      <w:tr w:rsidR="004F7F19" w:rsidRPr="00823F89" w14:paraId="634EE888" w14:textId="77777777" w:rsidTr="00DB3195">
        <w:trPr>
          <w:trHeight w:val="74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E91039A" w14:textId="77777777" w:rsidR="007764E3" w:rsidRPr="00823F89" w:rsidRDefault="007764E3" w:rsidP="008F0D2C">
            <w:pPr>
              <w:pStyle w:val="Title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</w:p>
          <w:p w14:paraId="41C5FC36" w14:textId="6E37D270" w:rsidR="005959BC" w:rsidRPr="00823F89" w:rsidRDefault="005959BC" w:rsidP="008F0D2C">
            <w:pPr>
              <w:pStyle w:val="Title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63698CE4" w14:textId="77777777" w:rsidR="007764E3" w:rsidRPr="00823F89" w:rsidRDefault="007764E3" w:rsidP="008F0D2C">
            <w:pPr>
              <w:pStyle w:val="Title"/>
              <w:tabs>
                <w:tab w:val="center" w:pos="2203"/>
                <w:tab w:val="right" w:pos="4407"/>
              </w:tabs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4F7F19" w:rsidRPr="00823F89" w14:paraId="502518F8" w14:textId="77777777" w:rsidTr="00DB3195">
        <w:trPr>
          <w:trHeight w:val="74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9053EB3" w14:textId="2910C92D" w:rsidR="001949FC" w:rsidRDefault="003466BF" w:rsidP="009F4CBF">
            <w:pPr>
              <w:pStyle w:val="Title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s-ES"/>
              </w:rPr>
              <w:fldChar w:fldCharType="begin"/>
            </w:r>
            <w:r>
              <w:rPr>
                <w:rFonts w:asciiTheme="minorHAnsi" w:hAnsiTheme="minorHAnsi" w:cstheme="minorHAnsi"/>
                <w:sz w:val="18"/>
                <w:szCs w:val="18"/>
                <w:lang w:val="es-ES"/>
              </w:rPr>
              <w:instrText xml:space="preserve"> MERGEFIELD  PreAnalytical_MT1 </w:instrText>
            </w:r>
            <w:r>
              <w:rPr>
                <w:rFonts w:asciiTheme="minorHAnsi" w:hAnsiTheme="minorHAnsi" w:cstheme="minorHAnsi"/>
                <w:sz w:val="18"/>
                <w:szCs w:val="18"/>
                <w:lang w:val="es-ES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s-ES"/>
              </w:rPr>
              <w:t>«PreAnalytical_MT1»</w:t>
            </w:r>
            <w:r>
              <w:rPr>
                <w:rFonts w:asciiTheme="minorHAnsi" w:hAnsiTheme="minorHAnsi" w:cstheme="minorHAnsi"/>
                <w:sz w:val="18"/>
                <w:szCs w:val="18"/>
                <w:lang w:val="es-ES"/>
              </w:rPr>
              <w:fldChar w:fldCharType="end"/>
            </w:r>
          </w:p>
          <w:p w14:paraId="2325D72D" w14:textId="3ECBBAEF" w:rsidR="002E6BE1" w:rsidRDefault="003466BF" w:rsidP="00044264">
            <w:pPr>
              <w:pStyle w:val="Title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s-ES"/>
              </w:rPr>
              <w:fldChar w:fldCharType="begin"/>
            </w:r>
            <w:r>
              <w:rPr>
                <w:rFonts w:asciiTheme="minorHAnsi" w:hAnsiTheme="minorHAnsi" w:cstheme="minorHAnsi"/>
                <w:sz w:val="18"/>
                <w:szCs w:val="18"/>
                <w:lang w:val="es-ES"/>
              </w:rPr>
              <w:instrText xml:space="preserve"> MERGEFIELD  PreAnalytical_MT1_PRC </w:instrText>
            </w:r>
            <w:r>
              <w:rPr>
                <w:rFonts w:asciiTheme="minorHAnsi" w:hAnsiTheme="minorHAnsi" w:cstheme="minorHAnsi"/>
                <w:sz w:val="18"/>
                <w:szCs w:val="18"/>
                <w:lang w:val="es-ES"/>
              </w:rPr>
              <w:fldChar w:fldCharType="separate"/>
            </w:r>
            <w:r>
              <w:rPr>
                <w:rFonts w:asciiTheme="minorHAnsi" w:hAnsiTheme="minorHAnsi" w:cstheme="minorHAnsi"/>
                <w:noProof/>
                <w:sz w:val="18"/>
                <w:szCs w:val="18"/>
                <w:lang w:val="es-ES"/>
              </w:rPr>
              <w:t>«PreAnalytical_MT1_PRC»</w:t>
            </w:r>
            <w:r>
              <w:rPr>
                <w:rFonts w:asciiTheme="minorHAnsi" w:hAnsiTheme="minorHAnsi" w:cstheme="minorHAnsi"/>
                <w:sz w:val="18"/>
                <w:szCs w:val="18"/>
                <w:lang w:val="es-ES"/>
              </w:rPr>
              <w:fldChar w:fldCharType="end"/>
            </w:r>
          </w:p>
          <w:p w14:paraId="7DBC91D5" w14:textId="77777777" w:rsidR="00DB3195" w:rsidRDefault="00DB3195" w:rsidP="00DB3195">
            <w:pPr>
              <w:pStyle w:val="Title"/>
              <w:rPr>
                <w:rFonts w:asciiTheme="minorHAnsi" w:hAnsiTheme="minorHAnsi" w:cstheme="minorHAnsi"/>
                <w:sz w:val="18"/>
                <w:szCs w:val="18"/>
                <w:lang w:val="es-ES"/>
              </w:rPr>
            </w:pPr>
            <w:r w:rsidRPr="00823F89">
              <w:rPr>
                <w:rFonts w:asciiTheme="minorHAnsi" w:hAnsiTheme="minorHAnsi" w:cstheme="minorHAnsi"/>
                <w:b w:val="0"/>
                <w:sz w:val="18"/>
                <w:szCs w:val="18"/>
              </w:rPr>
              <w:t>Medical Technologist (Pre-Analytical)</w:t>
            </w:r>
          </w:p>
          <w:p w14:paraId="43B641EA" w14:textId="0ADB8910" w:rsidR="00DB3195" w:rsidRPr="001949FC" w:rsidRDefault="00DB3195" w:rsidP="00044264">
            <w:pPr>
              <w:pStyle w:val="Title"/>
              <w:rPr>
                <w:rFonts w:asciiTheme="minorHAnsi" w:hAnsiTheme="minorHAnsi" w:cstheme="minorHAnsi"/>
                <w:sz w:val="12"/>
                <w:szCs w:val="12"/>
                <w:lang w:val="es-ES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D2DBC2D" w14:textId="06B01F3B" w:rsidR="00EF42F6" w:rsidRDefault="009F4CBF" w:rsidP="00DB3195">
            <w:pPr>
              <w:pStyle w:val="Title"/>
              <w:tabs>
                <w:tab w:val="center" w:pos="2203"/>
                <w:tab w:val="right" w:pos="4407"/>
              </w:tabs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begin"/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instrText xml:space="preserve"> MERGEFIELD Supervising_MT </w:instrTex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sz w:val="18"/>
                <w:szCs w:val="18"/>
              </w:rPr>
              <w:t>«Supervising_MT»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end"/>
            </w:r>
          </w:p>
          <w:p w14:paraId="0F001A6B" w14:textId="77777777" w:rsidR="002E6BE1" w:rsidRDefault="00295EE9" w:rsidP="009F4CBF">
            <w:pPr>
              <w:pStyle w:val="Title"/>
              <w:tabs>
                <w:tab w:val="center" w:pos="2203"/>
                <w:tab w:val="right" w:pos="4407"/>
              </w:tabs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begin"/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instrText xml:space="preserve"> MERGEFIELD  Supervising_MT_PRC </w:instrTex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separate"/>
            </w:r>
            <w:r w:rsidR="009A04BD">
              <w:rPr>
                <w:rFonts w:asciiTheme="minorHAnsi" w:hAnsiTheme="minorHAnsi" w:cstheme="minorHAnsi"/>
                <w:bCs/>
                <w:noProof/>
                <w:sz w:val="18"/>
                <w:szCs w:val="18"/>
              </w:rPr>
              <w:t>«Supervising_MT_PRC»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end"/>
            </w:r>
          </w:p>
          <w:p w14:paraId="420B8CCB" w14:textId="12024714" w:rsidR="00DB3195" w:rsidRPr="001949FC" w:rsidRDefault="00DB3195" w:rsidP="009F4CBF">
            <w:pPr>
              <w:pStyle w:val="Title"/>
              <w:tabs>
                <w:tab w:val="center" w:pos="2203"/>
                <w:tab w:val="right" w:pos="4407"/>
              </w:tabs>
              <w:rPr>
                <w:rFonts w:asciiTheme="minorHAnsi" w:hAnsiTheme="minorHAnsi" w:cstheme="minorHAnsi"/>
                <w:sz w:val="12"/>
                <w:szCs w:val="12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18"/>
              </w:rPr>
              <w:t>Supervising Medical Technologist</w:t>
            </w:r>
          </w:p>
        </w:tc>
      </w:tr>
      <w:tr w:rsidR="004F7F19" w:rsidRPr="00823F89" w14:paraId="247E0C37" w14:textId="77777777" w:rsidTr="00DB3195">
        <w:trPr>
          <w:trHeight w:val="63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A3BB80A" w14:textId="6F656A44" w:rsidR="008F0D2C" w:rsidRPr="00823F89" w:rsidRDefault="008F0D2C" w:rsidP="0093542F">
            <w:pPr>
              <w:pStyle w:val="Title"/>
              <w:rPr>
                <w:rFonts w:asciiTheme="minorHAnsi" w:hAnsiTheme="minorHAnsi" w:cstheme="minorHAnsi"/>
                <w:b w:val="0"/>
                <w:sz w:val="18"/>
                <w:szCs w:val="18"/>
                <w:lang w:val="es-ES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0101839" w14:textId="7B4E6841" w:rsidR="008F0D2C" w:rsidRPr="00823F89" w:rsidRDefault="008F0D2C" w:rsidP="0093542F">
            <w:pPr>
              <w:pStyle w:val="Title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</w:p>
        </w:tc>
      </w:tr>
      <w:tr w:rsidR="004F7F19" w:rsidRPr="00823F89" w14:paraId="5B58DE21" w14:textId="77777777" w:rsidTr="00DB3195">
        <w:trPr>
          <w:trHeight w:val="60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1142CE9" w14:textId="77777777" w:rsidR="008F0D2C" w:rsidRDefault="008F0D2C" w:rsidP="008F0D2C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  <w:p w14:paraId="12A754BA" w14:textId="30FEFBF1" w:rsidR="00EF42F6" w:rsidRPr="00823F89" w:rsidRDefault="00EF42F6" w:rsidP="008F0D2C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86A26A2" w14:textId="77777777" w:rsidR="008F0D2C" w:rsidRPr="00823F89" w:rsidRDefault="008F0D2C" w:rsidP="008F0D2C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4F7F19" w:rsidRPr="00823F89" w14:paraId="2EE1118E" w14:textId="77777777" w:rsidTr="00DB3195">
        <w:trPr>
          <w:trHeight w:val="60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D8C855E" w14:textId="77777777" w:rsidR="00EF42F6" w:rsidRDefault="00EF42F6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begin"/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instrText xml:space="preserve"> MERGEFIELD PCR_MT </w:instrTex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sz w:val="18"/>
                <w:szCs w:val="18"/>
              </w:rPr>
              <w:t>«PCR_MT»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end"/>
            </w:r>
          </w:p>
          <w:p w14:paraId="7D8403CC" w14:textId="2FD59D44" w:rsidR="00BE7846" w:rsidRPr="00823F89" w:rsidRDefault="00EF42F6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begin"/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instrText xml:space="preserve"> MERGEFIELD  PCR_MT_PRC </w:instrTex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sz w:val="18"/>
                <w:szCs w:val="18"/>
              </w:rPr>
              <w:t>«PCR_MT_PRC»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end"/>
            </w: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0C6D3DE" w14:textId="77777777" w:rsidR="00EF42F6" w:rsidRDefault="00EF42F6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begin"/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instrText xml:space="preserve"> MERGEFIELD QA_Officer </w:instrTex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sz w:val="18"/>
                <w:szCs w:val="18"/>
              </w:rPr>
              <w:t>«QA_Officer»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end"/>
            </w:r>
          </w:p>
          <w:p w14:paraId="4C929814" w14:textId="3B7E8673" w:rsidR="00BE7846" w:rsidRPr="006B401D" w:rsidRDefault="00C26349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23F89">
              <w:rPr>
                <w:rFonts w:asciiTheme="minorHAnsi" w:hAnsiTheme="minorHAnsi" w:cstheme="minorHAnsi"/>
                <w:b w:val="0"/>
                <w:sz w:val="18"/>
                <w:szCs w:val="18"/>
              </w:rPr>
              <w:t>Quality Assurance Officer</w:t>
            </w:r>
          </w:p>
        </w:tc>
      </w:tr>
      <w:tr w:rsidR="004F7F19" w:rsidRPr="00823F89" w14:paraId="482CAE07" w14:textId="77777777" w:rsidTr="00DB3195">
        <w:trPr>
          <w:trHeight w:val="63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1E92B00" w14:textId="77777777" w:rsidR="00DB3195" w:rsidRDefault="00DB3195" w:rsidP="00DB3195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823F89">
              <w:rPr>
                <w:rFonts w:asciiTheme="minorHAnsi" w:hAnsiTheme="minorHAnsi" w:cstheme="minorHAnsi"/>
                <w:b w:val="0"/>
                <w:sz w:val="18"/>
                <w:szCs w:val="18"/>
              </w:rPr>
              <w:t>Medical Technologist (PCR)</w:t>
            </w:r>
          </w:p>
          <w:p w14:paraId="3EF3B650" w14:textId="77777777" w:rsidR="00CE4473" w:rsidRPr="00823F89" w:rsidRDefault="00CE4473" w:rsidP="008F0D2C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26A5F820" w14:textId="5FE33EF7" w:rsidR="00CE4473" w:rsidRPr="00823F89" w:rsidRDefault="00CE4473" w:rsidP="00C26349">
            <w:pPr>
              <w:pStyle w:val="Title"/>
              <w:jc w:val="left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4F7F19" w:rsidRPr="00823F89" w14:paraId="33CC3335" w14:textId="77777777" w:rsidTr="00DB3195">
        <w:trPr>
          <w:trHeight w:val="120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8BE5D3B" w14:textId="21A40CD1" w:rsidR="002E6BE1" w:rsidRPr="00EF42F6" w:rsidRDefault="002E6BE1" w:rsidP="009F4CBF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2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4A0B6FC8" w14:textId="129059D2" w:rsidR="002E6BE1" w:rsidRPr="00823F89" w:rsidRDefault="002E6BE1" w:rsidP="00EF42F6">
            <w:pPr>
              <w:pStyle w:val="Title"/>
              <w:jc w:val="both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4F7F19" w:rsidRPr="00823F89" w14:paraId="17E40A9C" w14:textId="77777777" w:rsidTr="00DB3195">
        <w:trPr>
          <w:trHeight w:val="76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749CD1DD" w14:textId="77777777" w:rsidR="007764E3" w:rsidRPr="00823F89" w:rsidRDefault="007764E3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3F2C0C63" w14:textId="0BB308AF" w:rsidR="007764E3" w:rsidRPr="00823F89" w:rsidRDefault="007764E3" w:rsidP="005959BC">
            <w:pPr>
              <w:pStyle w:val="Title"/>
              <w:jc w:val="left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</w:p>
        </w:tc>
      </w:tr>
      <w:tr w:rsidR="004F7F19" w:rsidRPr="00823F89" w14:paraId="3A083071" w14:textId="77777777" w:rsidTr="00DB3195">
        <w:trPr>
          <w:trHeight w:val="60"/>
        </w:trPr>
        <w:tc>
          <w:tcPr>
            <w:tcW w:w="5011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1849BDFB" w14:textId="54AFEC0F" w:rsidR="00EF42F6" w:rsidRDefault="00C160B0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begin"/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instrText xml:space="preserve"> MERGEFIELD  PCR_Mol_Bio </w:instrTex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separate"/>
            </w:r>
            <w:r>
              <w:rPr>
                <w:rFonts w:asciiTheme="minorHAnsi" w:hAnsiTheme="minorHAnsi" w:cstheme="minorHAnsi"/>
                <w:bCs/>
                <w:noProof/>
                <w:sz w:val="18"/>
                <w:szCs w:val="18"/>
              </w:rPr>
              <w:t>«PCR_Mol_Bio»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fldChar w:fldCharType="end"/>
            </w:r>
          </w:p>
          <w:p w14:paraId="06FA8A59" w14:textId="30E7A83F" w:rsidR="000E3322" w:rsidRPr="00823F89" w:rsidRDefault="00C26349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 w:val="0"/>
                <w:sz w:val="18"/>
                <w:szCs w:val="18"/>
              </w:rPr>
              <w:t>Molecular Biologist</w:t>
            </w:r>
          </w:p>
        </w:tc>
        <w:tc>
          <w:tcPr>
            <w:tcW w:w="4714" w:type="dxa"/>
            <w:gridSpan w:val="4"/>
            <w:tcBorders>
              <w:left w:val="single" w:sz="4" w:space="0" w:color="auto"/>
              <w:right w:val="single" w:sz="4" w:space="0" w:color="auto"/>
            </w:tcBorders>
          </w:tcPr>
          <w:p w14:paraId="593A3955" w14:textId="77777777" w:rsidR="00EF42F6" w:rsidRDefault="00EF42F6" w:rsidP="00EF42F6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</w:rPr>
              <w:t>KAREN CYBELLE J. SOTALBO, MD, DPSP</w:t>
            </w:r>
          </w:p>
          <w:p w14:paraId="537D8CC1" w14:textId="04280E55" w:rsidR="00EF42F6" w:rsidRDefault="00EF42F6" w:rsidP="00EF42F6">
            <w:pPr>
              <w:pStyle w:val="Title"/>
              <w:rPr>
                <w:rFonts w:asciiTheme="minorHAnsi" w:hAnsiTheme="minorHAnsi" w:cstheme="minorHAnsi"/>
                <w:sz w:val="18"/>
                <w:szCs w:val="16"/>
              </w:rPr>
            </w:pPr>
            <w:r w:rsidRPr="00A6076E">
              <w:rPr>
                <w:rFonts w:asciiTheme="minorHAnsi" w:hAnsiTheme="minorHAnsi" w:cstheme="minorHAnsi"/>
                <w:sz w:val="18"/>
                <w:szCs w:val="16"/>
              </w:rPr>
              <w:t>PRC Lic. No. 121483</w:t>
            </w:r>
          </w:p>
          <w:p w14:paraId="7F00E269" w14:textId="77777777" w:rsidR="00DB3195" w:rsidRDefault="00DB3195" w:rsidP="00DB3195">
            <w:pPr>
              <w:pStyle w:val="Title"/>
              <w:rPr>
                <w:rFonts w:asciiTheme="minorHAnsi" w:hAnsiTheme="minorHAnsi" w:cstheme="minorHAnsi"/>
                <w:b w:val="0"/>
                <w:sz w:val="18"/>
                <w:szCs w:val="18"/>
              </w:rPr>
            </w:pPr>
            <w:r w:rsidRPr="00823F89">
              <w:rPr>
                <w:rFonts w:asciiTheme="minorHAnsi" w:hAnsiTheme="minorHAnsi" w:cstheme="minorHAnsi"/>
                <w:b w:val="0"/>
                <w:sz w:val="18"/>
                <w:szCs w:val="18"/>
              </w:rPr>
              <w:t>Pathologist</w:t>
            </w:r>
          </w:p>
          <w:p w14:paraId="0FBA7400" w14:textId="77777777" w:rsidR="00DB3195" w:rsidRPr="00A6076E" w:rsidRDefault="00DB3195" w:rsidP="00EF42F6">
            <w:pPr>
              <w:pStyle w:val="Title"/>
              <w:rPr>
                <w:rFonts w:asciiTheme="minorHAnsi" w:hAnsiTheme="minorHAnsi" w:cstheme="minorHAnsi"/>
                <w:sz w:val="18"/>
                <w:szCs w:val="16"/>
                <w:lang w:val="en-PH" w:eastAsia="en-PH"/>
              </w:rPr>
            </w:pPr>
          </w:p>
          <w:p w14:paraId="549A2EF4" w14:textId="77777777" w:rsidR="007764E3" w:rsidRPr="00823F89" w:rsidRDefault="007764E3" w:rsidP="007764E3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  <w:tr w:rsidR="004F7F19" w:rsidRPr="00823F89" w14:paraId="5B554959" w14:textId="77777777" w:rsidTr="00DB3195">
        <w:trPr>
          <w:trHeight w:val="54"/>
        </w:trPr>
        <w:tc>
          <w:tcPr>
            <w:tcW w:w="5011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C5C3" w14:textId="77777777" w:rsidR="007764E3" w:rsidRPr="00823F89" w:rsidRDefault="007764E3" w:rsidP="007764E3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  <w:tc>
          <w:tcPr>
            <w:tcW w:w="4714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776CC" w14:textId="77777777" w:rsidR="007764E3" w:rsidRPr="00823F89" w:rsidRDefault="007764E3" w:rsidP="007764E3">
            <w:pPr>
              <w:pStyle w:val="Title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</w:tc>
      </w:tr>
    </w:tbl>
    <w:p w14:paraId="7B4E8A8D" w14:textId="77777777" w:rsidR="00C44C21" w:rsidRDefault="00C44C21" w:rsidP="002E6BE1">
      <w:pPr>
        <w:rPr>
          <w:rFonts w:ascii="Calibri" w:hAnsi="Calibri" w:cs="Calibri"/>
          <w:b/>
          <w:bCs/>
          <w:sz w:val="20"/>
          <w:szCs w:val="20"/>
        </w:rPr>
      </w:pPr>
    </w:p>
    <w:sectPr w:rsidR="00C44C21" w:rsidSect="00800016">
      <w:footerReference w:type="default" r:id="rId8"/>
      <w:pgSz w:w="11906" w:h="16838" w:code="9"/>
      <w:pgMar w:top="720" w:right="1440" w:bottom="122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B494FD" w14:textId="77777777" w:rsidR="006E2A9E" w:rsidRDefault="006E2A9E" w:rsidP="00502269">
      <w:r>
        <w:separator/>
      </w:r>
    </w:p>
  </w:endnote>
  <w:endnote w:type="continuationSeparator" w:id="0">
    <w:p w14:paraId="4BB91A8D" w14:textId="77777777" w:rsidR="006E2A9E" w:rsidRDefault="006E2A9E" w:rsidP="005022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0B8F44" w14:textId="77777777" w:rsidR="006E2A9E" w:rsidRPr="00CC2873" w:rsidRDefault="006E2A9E" w:rsidP="00502269">
    <w:pPr>
      <w:rPr>
        <w:rFonts w:ascii="Arial" w:eastAsia="Batang" w:hAnsi="Arial"/>
        <w:color w:val="000000"/>
        <w:sz w:val="12"/>
        <w:szCs w:val="14"/>
      </w:rPr>
    </w:pPr>
    <w:r w:rsidRPr="00CC2873">
      <w:rPr>
        <w:rFonts w:ascii="Arial" w:eastAsia="Batang" w:hAnsi="Arial"/>
        <w:color w:val="000000"/>
        <w:sz w:val="12"/>
        <w:szCs w:val="14"/>
      </w:rPr>
      <w:t>G/F National Institutes of Health Bldg., UP Manila, 623 Pedro Gil Street, Ermita, Manila 1000 Philippines</w:t>
    </w:r>
  </w:p>
  <w:p w14:paraId="1384112D" w14:textId="7E51EED6" w:rsidR="006E2A9E" w:rsidRPr="001C49AD" w:rsidRDefault="006E2A9E" w:rsidP="00502269">
    <w:pPr>
      <w:rPr>
        <w:rFonts w:ascii="Arial" w:eastAsia="Batang" w:hAnsi="Arial"/>
        <w:sz w:val="12"/>
        <w:szCs w:val="14"/>
      </w:rPr>
    </w:pPr>
    <w:r>
      <w:rPr>
        <w:rFonts w:ascii="Arial" w:eastAsia="Batang" w:hAnsi="Arial"/>
        <w:sz w:val="12"/>
        <w:szCs w:val="14"/>
      </w:rPr>
      <w:t>Tel No</w:t>
    </w:r>
    <w:r w:rsidRPr="001C49AD">
      <w:rPr>
        <w:rFonts w:ascii="Arial" w:eastAsia="Batang" w:hAnsi="Arial"/>
        <w:sz w:val="12"/>
        <w:szCs w:val="14"/>
      </w:rPr>
      <w:t xml:space="preserve">: </w:t>
    </w:r>
    <w:r>
      <w:rPr>
        <w:rFonts w:ascii="Arial" w:eastAsia="Batang" w:hAnsi="Arial"/>
        <w:sz w:val="12"/>
        <w:szCs w:val="14"/>
      </w:rPr>
      <w:t>0926-0380212</w:t>
    </w:r>
    <w:r w:rsidRPr="001C49AD">
      <w:rPr>
        <w:rFonts w:ascii="Arial" w:eastAsia="Batang" w:hAnsi="Arial"/>
        <w:sz w:val="12"/>
        <w:szCs w:val="14"/>
      </w:rPr>
      <w:t xml:space="preserve"> Email: </w:t>
    </w:r>
    <w:hyperlink r:id="rId1" w:history="1">
      <w:r w:rsidRPr="007B4ED1">
        <w:rPr>
          <w:rStyle w:val="Hyperlink"/>
          <w:rFonts w:ascii="Arial" w:eastAsia="Batang" w:hAnsi="Arial"/>
          <w:sz w:val="12"/>
          <w:szCs w:val="14"/>
        </w:rPr>
        <w:t>nihcovid19.upm@up.edu.ph</w:t>
      </w:r>
    </w:hyperlink>
    <w:r w:rsidRPr="001C49AD">
      <w:rPr>
        <w:rFonts w:ascii="Arial" w:eastAsia="Batang" w:hAnsi="Arial"/>
        <w:sz w:val="12"/>
        <w:szCs w:val="14"/>
      </w:rPr>
      <w:t xml:space="preserve"> </w:t>
    </w:r>
  </w:p>
  <w:p w14:paraId="4C93AD49" w14:textId="21A30809" w:rsidR="006E2A9E" w:rsidRPr="001949FC" w:rsidRDefault="006E2A9E" w:rsidP="001949FC">
    <w:pPr>
      <w:pStyle w:val="Footer"/>
      <w:jc w:val="right"/>
      <w:rPr>
        <w:rFonts w:ascii="Arial" w:hAnsi="Arial" w:cs="Arial"/>
        <w:sz w:val="12"/>
        <w:szCs w:val="12"/>
      </w:rPr>
    </w:pPr>
    <w:r>
      <w:rPr>
        <w:rFonts w:ascii="Arial" w:hAnsi="Arial" w:cs="Arial"/>
        <w:sz w:val="12"/>
        <w:szCs w:val="12"/>
      </w:rPr>
      <w:t>COVID-19 Result Form v7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BD436B" w14:textId="77777777" w:rsidR="006E2A9E" w:rsidRDefault="006E2A9E" w:rsidP="00502269">
      <w:r>
        <w:separator/>
      </w:r>
    </w:p>
  </w:footnote>
  <w:footnote w:type="continuationSeparator" w:id="0">
    <w:p w14:paraId="0151DA30" w14:textId="77777777" w:rsidR="006E2A9E" w:rsidRDefault="006E2A9E" w:rsidP="005022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hideSpellingErrors/>
  <w:hideGrammaticalErrors/>
  <w:mailMerge>
    <w:mainDocumentType w:val="formLetters"/>
    <w:dataType w:val="textFile"/>
    <w:activeRecord w:val="-1"/>
  </w:mailMerge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552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LCwsDSwNDE0NTZQ0lEKTi0uzszPAykwrAUA1yjCfywAAAA="/>
  </w:docVars>
  <w:rsids>
    <w:rsidRoot w:val="00C33F84"/>
    <w:rsid w:val="000025AF"/>
    <w:rsid w:val="00013608"/>
    <w:rsid w:val="000224AB"/>
    <w:rsid w:val="000332C3"/>
    <w:rsid w:val="00044264"/>
    <w:rsid w:val="000558A6"/>
    <w:rsid w:val="00070160"/>
    <w:rsid w:val="00084A83"/>
    <w:rsid w:val="00085E56"/>
    <w:rsid w:val="00086068"/>
    <w:rsid w:val="000A5626"/>
    <w:rsid w:val="000B3B90"/>
    <w:rsid w:val="000B5FA6"/>
    <w:rsid w:val="000E099E"/>
    <w:rsid w:val="000E3322"/>
    <w:rsid w:val="000E5239"/>
    <w:rsid w:val="000F3529"/>
    <w:rsid w:val="000F7609"/>
    <w:rsid w:val="001065B9"/>
    <w:rsid w:val="00121240"/>
    <w:rsid w:val="0013231A"/>
    <w:rsid w:val="0013368C"/>
    <w:rsid w:val="00141EB7"/>
    <w:rsid w:val="00150A70"/>
    <w:rsid w:val="00177D37"/>
    <w:rsid w:val="00181A49"/>
    <w:rsid w:val="0018545D"/>
    <w:rsid w:val="00190855"/>
    <w:rsid w:val="001942C8"/>
    <w:rsid w:val="001949FC"/>
    <w:rsid w:val="00194EC7"/>
    <w:rsid w:val="00197955"/>
    <w:rsid w:val="001A0E7C"/>
    <w:rsid w:val="001D569A"/>
    <w:rsid w:val="002009B5"/>
    <w:rsid w:val="00221C10"/>
    <w:rsid w:val="002327CE"/>
    <w:rsid w:val="0023511C"/>
    <w:rsid w:val="002744D8"/>
    <w:rsid w:val="002843EA"/>
    <w:rsid w:val="002866C3"/>
    <w:rsid w:val="00290B00"/>
    <w:rsid w:val="00291841"/>
    <w:rsid w:val="00293DBC"/>
    <w:rsid w:val="00295B6E"/>
    <w:rsid w:val="00295EE9"/>
    <w:rsid w:val="0029745A"/>
    <w:rsid w:val="002B2567"/>
    <w:rsid w:val="002C038C"/>
    <w:rsid w:val="002C16A4"/>
    <w:rsid w:val="002C5C13"/>
    <w:rsid w:val="002C7517"/>
    <w:rsid w:val="002D3314"/>
    <w:rsid w:val="002D791D"/>
    <w:rsid w:val="002E6BE1"/>
    <w:rsid w:val="002F127E"/>
    <w:rsid w:val="00306F02"/>
    <w:rsid w:val="00335301"/>
    <w:rsid w:val="003436BA"/>
    <w:rsid w:val="003442B2"/>
    <w:rsid w:val="003466BF"/>
    <w:rsid w:val="00366C19"/>
    <w:rsid w:val="003677AA"/>
    <w:rsid w:val="00367A51"/>
    <w:rsid w:val="003869E9"/>
    <w:rsid w:val="0038758E"/>
    <w:rsid w:val="0039610A"/>
    <w:rsid w:val="00396DE4"/>
    <w:rsid w:val="003B0BDB"/>
    <w:rsid w:val="003B5872"/>
    <w:rsid w:val="00401551"/>
    <w:rsid w:val="00403652"/>
    <w:rsid w:val="00406CA6"/>
    <w:rsid w:val="00441894"/>
    <w:rsid w:val="004655FC"/>
    <w:rsid w:val="00476409"/>
    <w:rsid w:val="004A5EEE"/>
    <w:rsid w:val="004B74DA"/>
    <w:rsid w:val="004D2C54"/>
    <w:rsid w:val="004E5008"/>
    <w:rsid w:val="004F743C"/>
    <w:rsid w:val="004F7F19"/>
    <w:rsid w:val="00502269"/>
    <w:rsid w:val="00504DDF"/>
    <w:rsid w:val="0051074D"/>
    <w:rsid w:val="005151EA"/>
    <w:rsid w:val="0051648A"/>
    <w:rsid w:val="0052366E"/>
    <w:rsid w:val="00523737"/>
    <w:rsid w:val="00533A33"/>
    <w:rsid w:val="00540A16"/>
    <w:rsid w:val="00550C77"/>
    <w:rsid w:val="0056504E"/>
    <w:rsid w:val="00590EBA"/>
    <w:rsid w:val="005959BC"/>
    <w:rsid w:val="005A0670"/>
    <w:rsid w:val="005B0389"/>
    <w:rsid w:val="005B32A4"/>
    <w:rsid w:val="005C226B"/>
    <w:rsid w:val="005C7A0F"/>
    <w:rsid w:val="005F5F33"/>
    <w:rsid w:val="00604C81"/>
    <w:rsid w:val="00606857"/>
    <w:rsid w:val="00612D3B"/>
    <w:rsid w:val="00622A69"/>
    <w:rsid w:val="00623B68"/>
    <w:rsid w:val="00630115"/>
    <w:rsid w:val="00634267"/>
    <w:rsid w:val="00652D8D"/>
    <w:rsid w:val="00673989"/>
    <w:rsid w:val="006818D4"/>
    <w:rsid w:val="00682A2D"/>
    <w:rsid w:val="00684888"/>
    <w:rsid w:val="006B401D"/>
    <w:rsid w:val="006B46DA"/>
    <w:rsid w:val="006C0C95"/>
    <w:rsid w:val="006C2979"/>
    <w:rsid w:val="006D2A4F"/>
    <w:rsid w:val="006E2A9E"/>
    <w:rsid w:val="006E3272"/>
    <w:rsid w:val="006F562B"/>
    <w:rsid w:val="007026EC"/>
    <w:rsid w:val="00702F18"/>
    <w:rsid w:val="00710139"/>
    <w:rsid w:val="007246AE"/>
    <w:rsid w:val="00731556"/>
    <w:rsid w:val="00737999"/>
    <w:rsid w:val="007513AC"/>
    <w:rsid w:val="007721BC"/>
    <w:rsid w:val="00772A1F"/>
    <w:rsid w:val="00774484"/>
    <w:rsid w:val="007764E3"/>
    <w:rsid w:val="007905F9"/>
    <w:rsid w:val="007A15C7"/>
    <w:rsid w:val="007A7B86"/>
    <w:rsid w:val="007C1045"/>
    <w:rsid w:val="007D3997"/>
    <w:rsid w:val="007D7899"/>
    <w:rsid w:val="007F73CF"/>
    <w:rsid w:val="00800016"/>
    <w:rsid w:val="008165BD"/>
    <w:rsid w:val="00823F89"/>
    <w:rsid w:val="008306D3"/>
    <w:rsid w:val="00850AC0"/>
    <w:rsid w:val="008514EF"/>
    <w:rsid w:val="00852D13"/>
    <w:rsid w:val="00857A7D"/>
    <w:rsid w:val="00857FB2"/>
    <w:rsid w:val="00863135"/>
    <w:rsid w:val="008831A1"/>
    <w:rsid w:val="00891F62"/>
    <w:rsid w:val="008D7809"/>
    <w:rsid w:val="008E67B9"/>
    <w:rsid w:val="008F0D2C"/>
    <w:rsid w:val="008F4436"/>
    <w:rsid w:val="00903C66"/>
    <w:rsid w:val="00904256"/>
    <w:rsid w:val="00915BC2"/>
    <w:rsid w:val="00916924"/>
    <w:rsid w:val="009176BF"/>
    <w:rsid w:val="00920F66"/>
    <w:rsid w:val="009239EB"/>
    <w:rsid w:val="00926204"/>
    <w:rsid w:val="00927684"/>
    <w:rsid w:val="0093542F"/>
    <w:rsid w:val="009532B9"/>
    <w:rsid w:val="009544A1"/>
    <w:rsid w:val="00961FC4"/>
    <w:rsid w:val="009638F0"/>
    <w:rsid w:val="009662D9"/>
    <w:rsid w:val="009968F8"/>
    <w:rsid w:val="009A04BD"/>
    <w:rsid w:val="009A71AC"/>
    <w:rsid w:val="009C16AF"/>
    <w:rsid w:val="009C474A"/>
    <w:rsid w:val="009D62FC"/>
    <w:rsid w:val="009F4CBF"/>
    <w:rsid w:val="00A0551B"/>
    <w:rsid w:val="00A06533"/>
    <w:rsid w:val="00A266D2"/>
    <w:rsid w:val="00A30A1E"/>
    <w:rsid w:val="00A348EF"/>
    <w:rsid w:val="00A350D1"/>
    <w:rsid w:val="00A359CF"/>
    <w:rsid w:val="00A37406"/>
    <w:rsid w:val="00A6076E"/>
    <w:rsid w:val="00A71C7A"/>
    <w:rsid w:val="00A84765"/>
    <w:rsid w:val="00A86CF9"/>
    <w:rsid w:val="00A92E08"/>
    <w:rsid w:val="00AA0A51"/>
    <w:rsid w:val="00AA5C3C"/>
    <w:rsid w:val="00AB0DEC"/>
    <w:rsid w:val="00AC3DCA"/>
    <w:rsid w:val="00AD0C2B"/>
    <w:rsid w:val="00AE43FE"/>
    <w:rsid w:val="00B16A97"/>
    <w:rsid w:val="00B3145C"/>
    <w:rsid w:val="00B46E0E"/>
    <w:rsid w:val="00B51669"/>
    <w:rsid w:val="00B57F8A"/>
    <w:rsid w:val="00B655EF"/>
    <w:rsid w:val="00B77A8B"/>
    <w:rsid w:val="00B960B6"/>
    <w:rsid w:val="00BA716F"/>
    <w:rsid w:val="00BB0F35"/>
    <w:rsid w:val="00BB10F8"/>
    <w:rsid w:val="00BC72C7"/>
    <w:rsid w:val="00BC7E0C"/>
    <w:rsid w:val="00BE7846"/>
    <w:rsid w:val="00C062E5"/>
    <w:rsid w:val="00C160B0"/>
    <w:rsid w:val="00C26349"/>
    <w:rsid w:val="00C33750"/>
    <w:rsid w:val="00C33F84"/>
    <w:rsid w:val="00C41435"/>
    <w:rsid w:val="00C43AC0"/>
    <w:rsid w:val="00C44C21"/>
    <w:rsid w:val="00C46D66"/>
    <w:rsid w:val="00C5302C"/>
    <w:rsid w:val="00C61D2C"/>
    <w:rsid w:val="00C62DAE"/>
    <w:rsid w:val="00C65FE7"/>
    <w:rsid w:val="00C72478"/>
    <w:rsid w:val="00C72553"/>
    <w:rsid w:val="00C75A0D"/>
    <w:rsid w:val="00C75B3A"/>
    <w:rsid w:val="00C8214E"/>
    <w:rsid w:val="00CA3C37"/>
    <w:rsid w:val="00CA6325"/>
    <w:rsid w:val="00CA73E9"/>
    <w:rsid w:val="00CC4FE9"/>
    <w:rsid w:val="00CC7ED5"/>
    <w:rsid w:val="00CE182E"/>
    <w:rsid w:val="00CE4473"/>
    <w:rsid w:val="00CE753F"/>
    <w:rsid w:val="00CF6FCE"/>
    <w:rsid w:val="00D06255"/>
    <w:rsid w:val="00D126CF"/>
    <w:rsid w:val="00D24DA4"/>
    <w:rsid w:val="00D30CBE"/>
    <w:rsid w:val="00D35E03"/>
    <w:rsid w:val="00D43EE7"/>
    <w:rsid w:val="00D456A7"/>
    <w:rsid w:val="00D55502"/>
    <w:rsid w:val="00D60955"/>
    <w:rsid w:val="00D610E6"/>
    <w:rsid w:val="00D72A9A"/>
    <w:rsid w:val="00DA05B8"/>
    <w:rsid w:val="00DB146E"/>
    <w:rsid w:val="00DB3195"/>
    <w:rsid w:val="00DC128B"/>
    <w:rsid w:val="00DC39B9"/>
    <w:rsid w:val="00DD1F8B"/>
    <w:rsid w:val="00DE2105"/>
    <w:rsid w:val="00DE50A9"/>
    <w:rsid w:val="00DF2660"/>
    <w:rsid w:val="00E0375F"/>
    <w:rsid w:val="00E06C98"/>
    <w:rsid w:val="00E1034D"/>
    <w:rsid w:val="00E177B9"/>
    <w:rsid w:val="00E213CA"/>
    <w:rsid w:val="00E21D20"/>
    <w:rsid w:val="00E24B91"/>
    <w:rsid w:val="00E35E43"/>
    <w:rsid w:val="00E43D64"/>
    <w:rsid w:val="00E47B36"/>
    <w:rsid w:val="00E52F21"/>
    <w:rsid w:val="00E571AF"/>
    <w:rsid w:val="00E61141"/>
    <w:rsid w:val="00E627B2"/>
    <w:rsid w:val="00E74969"/>
    <w:rsid w:val="00E95AAC"/>
    <w:rsid w:val="00E962ED"/>
    <w:rsid w:val="00EA6AFA"/>
    <w:rsid w:val="00EB34E4"/>
    <w:rsid w:val="00EB390C"/>
    <w:rsid w:val="00EB7CC3"/>
    <w:rsid w:val="00ED4509"/>
    <w:rsid w:val="00ED6B98"/>
    <w:rsid w:val="00EF0184"/>
    <w:rsid w:val="00EF42F6"/>
    <w:rsid w:val="00EF4FE2"/>
    <w:rsid w:val="00F06F1E"/>
    <w:rsid w:val="00F13F57"/>
    <w:rsid w:val="00F23F97"/>
    <w:rsid w:val="00F25A51"/>
    <w:rsid w:val="00F30CA0"/>
    <w:rsid w:val="00F4334D"/>
    <w:rsid w:val="00F500CE"/>
    <w:rsid w:val="00F57F31"/>
    <w:rsid w:val="00F65E10"/>
    <w:rsid w:val="00FA1C8E"/>
    <w:rsid w:val="00FB7B98"/>
    <w:rsid w:val="00FE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5297"/>
    <o:shapelayout v:ext="edit">
      <o:idmap v:ext="edit" data="1"/>
    </o:shapelayout>
  </w:shapeDefaults>
  <w:decimalSymbol w:val="."/>
  <w:listSeparator w:val=","/>
  <w14:docId w14:val="14E23C2E"/>
  <w15:docId w15:val="{C8387E13-4CD9-4564-909F-895B700944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PH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44264"/>
    <w:rPr>
      <w:sz w:val="24"/>
      <w:szCs w:val="24"/>
      <w:lang w:eastAsia="en-PH"/>
    </w:rPr>
  </w:style>
  <w:style w:type="paragraph" w:styleId="Heading1">
    <w:name w:val="heading 1"/>
    <w:basedOn w:val="Normal"/>
    <w:next w:val="Normal"/>
    <w:link w:val="Heading1Char"/>
    <w:qFormat/>
    <w:pPr>
      <w:keepNext/>
      <w:autoSpaceDE w:val="0"/>
      <w:autoSpaceDN w:val="0"/>
      <w:adjustRightInd w:val="0"/>
      <w:jc w:val="center"/>
      <w:outlineLvl w:val="0"/>
    </w:pPr>
    <w:rPr>
      <w:rFonts w:eastAsia="Batang"/>
      <w:b/>
      <w:bCs/>
      <w:color w:val="000000"/>
      <w:lang w:val="en-US" w:eastAsia="en-US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bCs/>
      <w:sz w:val="20"/>
      <w:szCs w:val="20"/>
      <w:u w:val="single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b/>
      <w:bCs/>
      <w:sz w:val="20"/>
      <w:szCs w:val="20"/>
      <w:lang w:val="en-US" w:eastAsia="en-US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bCs/>
      <w:szCs w:val="2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" w:eastAsia="Batang" w:hAnsi="Times"/>
      <w:b/>
      <w:sz w:val="26"/>
      <w:lang w:val="en-US" w:eastAsia="en-US"/>
    </w:rPr>
  </w:style>
  <w:style w:type="character" w:styleId="FollowedHyperlink">
    <w:name w:val="FollowedHyperlink"/>
    <w:semiHidden/>
    <w:rPr>
      <w:color w:val="800080"/>
      <w:u w:val="single"/>
    </w:rPr>
  </w:style>
  <w:style w:type="table" w:styleId="TableGrid">
    <w:name w:val="Table Grid"/>
    <w:basedOn w:val="TableNormal"/>
    <w:uiPriority w:val="59"/>
    <w:rsid w:val="005A0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rsid w:val="005A0670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3997"/>
    <w:rPr>
      <w:rFonts w:ascii="Tahoma" w:hAnsi="Tahoma" w:cs="Tahoma"/>
      <w:sz w:val="16"/>
      <w:szCs w:val="16"/>
      <w:lang w:val="en-US" w:eastAsia="en-US"/>
    </w:rPr>
  </w:style>
  <w:style w:type="character" w:customStyle="1" w:styleId="BalloonTextChar">
    <w:name w:val="Balloon Text Char"/>
    <w:link w:val="BalloonText"/>
    <w:uiPriority w:val="99"/>
    <w:semiHidden/>
    <w:rsid w:val="007D3997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B77A8B"/>
    <w:rPr>
      <w:rFonts w:eastAsia="Batang"/>
      <w:b/>
      <w:bCs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02269"/>
    <w:pPr>
      <w:tabs>
        <w:tab w:val="center" w:pos="4680"/>
        <w:tab w:val="right" w:pos="9360"/>
      </w:tabs>
    </w:pPr>
    <w:rPr>
      <w:lang w:val="en-US" w:eastAsia="en-US"/>
    </w:rPr>
  </w:style>
  <w:style w:type="character" w:customStyle="1" w:styleId="HeaderChar">
    <w:name w:val="Header Char"/>
    <w:link w:val="Header"/>
    <w:uiPriority w:val="99"/>
    <w:rsid w:val="00502269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02269"/>
    <w:pPr>
      <w:tabs>
        <w:tab w:val="center" w:pos="4680"/>
        <w:tab w:val="right" w:pos="9360"/>
      </w:tabs>
    </w:pPr>
    <w:rPr>
      <w:lang w:val="en-US" w:eastAsia="en-US"/>
    </w:rPr>
  </w:style>
  <w:style w:type="character" w:customStyle="1" w:styleId="FooterChar">
    <w:name w:val="Footer Char"/>
    <w:link w:val="Footer"/>
    <w:uiPriority w:val="99"/>
    <w:rsid w:val="00502269"/>
    <w:rPr>
      <w:sz w:val="24"/>
      <w:szCs w:val="24"/>
      <w:lang w:val="en-US" w:eastAsia="en-US"/>
    </w:rPr>
  </w:style>
  <w:style w:type="paragraph" w:customStyle="1" w:styleId="Default">
    <w:name w:val="Default"/>
    <w:rsid w:val="00502269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002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nihcovid19.upm@up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DA67DE4-2856-43EB-9A76-880D643A96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131</Words>
  <Characters>171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INSTITUTES OF HEALTH</vt:lpstr>
    </vt:vector>
  </TitlesOfParts>
  <Company>UP Manila</Company>
  <LinksUpToDate>false</LinksUpToDate>
  <CharactersWithSpaces>1841</CharactersWithSpaces>
  <SharedDoc>false</SharedDoc>
  <HLinks>
    <vt:vector size="6" baseType="variant">
      <vt:variant>
        <vt:i4>327726</vt:i4>
      </vt:variant>
      <vt:variant>
        <vt:i4>0</vt:i4>
      </vt:variant>
      <vt:variant>
        <vt:i4>0</vt:i4>
      </vt:variant>
      <vt:variant>
        <vt:i4>5</vt:i4>
      </vt:variant>
      <vt:variant>
        <vt:lpwstr>mailto:upm-nih@up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INSTITUTES OF HEALTH</dc:title>
  <dc:subject/>
  <dc:creator>NIH</dc:creator>
  <cp:keywords/>
  <dc:description/>
  <cp:lastModifiedBy>Jose Marie Cordova</cp:lastModifiedBy>
  <cp:revision>5</cp:revision>
  <cp:lastPrinted>2020-11-10T11:28:00Z</cp:lastPrinted>
  <dcterms:created xsi:type="dcterms:W3CDTF">2021-04-09T08:06:00Z</dcterms:created>
  <dcterms:modified xsi:type="dcterms:W3CDTF">2021-06-01T07:52:00Z</dcterms:modified>
</cp:coreProperties>
</file>